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31FAB" w14:textId="635F1A83" w:rsidR="005C72F7" w:rsidRPr="00F525F5" w:rsidRDefault="003B7A11">
      <w:r>
        <w:rPr>
          <w:noProof/>
        </w:rPr>
        <mc:AlternateContent>
          <mc:Choice Requires="wps">
            <w:drawing>
              <wp:anchor distT="0" distB="0" distL="114300" distR="114300" simplePos="0" relativeHeight="251658752" behindDoc="0" locked="0" layoutInCell="1" allowOverlap="1" wp14:anchorId="06B563EF" wp14:editId="07DC252C">
                <wp:simplePos x="0" y="0"/>
                <wp:positionH relativeFrom="column">
                  <wp:posOffset>7953375</wp:posOffset>
                </wp:positionH>
                <wp:positionV relativeFrom="paragraph">
                  <wp:posOffset>-609600</wp:posOffset>
                </wp:positionV>
                <wp:extent cx="937895" cy="165100"/>
                <wp:effectExtent l="0" t="0" r="14605" b="6350"/>
                <wp:wrapNone/>
                <wp:docPr id="31"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89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E94B9" w14:textId="77777777" w:rsidR="003B7A11" w:rsidRPr="00D22E9D" w:rsidRDefault="003B7A11" w:rsidP="003B7A11">
                            <w:pPr>
                              <w:spacing w:after="0"/>
                              <w:rPr>
                                <w:b/>
                                <w:color w:val="000000" w:themeColor="text1"/>
                              </w:rPr>
                            </w:pPr>
                            <w:r w:rsidRPr="007C065B">
                              <w:fldChar w:fldCharType="begin"/>
                            </w:r>
                            <w:r w:rsidRPr="007C065B">
                              <w:instrText xml:space="preserve"> MERGEFIELD  DeliveryDate \@ "MM/dd/yy"  \* MERGEFORMAT </w:instrText>
                            </w:r>
                            <w:r w:rsidRPr="007C065B">
                              <w:fldChar w:fldCharType="separate"/>
                            </w:r>
                            <w:r w:rsidRPr="007C065B">
                              <w:rPr>
                                <w:noProof/>
                              </w:rPr>
                              <w:t>«</w:t>
                            </w:r>
                            <w:r>
                              <w:rPr>
                                <w:b/>
                                <w:noProof/>
                              </w:rPr>
                              <w:t>Deliv</w:t>
                            </w:r>
                            <w:r w:rsidRPr="00A658E5">
                              <w:rPr>
                                <w:b/>
                                <w:noProof/>
                              </w:rPr>
                              <w:t>Date</w:t>
                            </w:r>
                            <w:r w:rsidRPr="007C065B">
                              <w:rPr>
                                <w:noProof/>
                              </w:rPr>
                              <w:t>»</w:t>
                            </w:r>
                            <w:r w:rsidRPr="007C065B">
                              <w:rPr>
                                <w:noProof/>
                              </w:rPr>
                              <w:fldChar w:fldCharType="end"/>
                            </w:r>
                          </w:p>
                          <w:p w14:paraId="542F6E1E" w14:textId="4E4B8AF4" w:rsidR="00AF7420" w:rsidRPr="00D22E9D" w:rsidRDefault="00AF7420" w:rsidP="003B7A11">
                            <w:pPr>
                              <w:spacing w:after="0"/>
                              <w:rPr>
                                <w:b/>
                                <w:color w:val="000000" w:themeColor="text1"/>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B563EF" id="_x0000_t202" coordsize="21600,21600" o:spt="202" path="m,l,21600r21600,l21600,xe">
                <v:stroke joinstyle="miter"/>
                <v:path gradientshapeok="t" o:connecttype="rect"/>
              </v:shapetype>
              <v:shape id="Text Box 27" o:spid="_x0000_s1026" type="#_x0000_t202" style="position:absolute;margin-left:626.25pt;margin-top:-48pt;width:73.85pt;height:1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" filled="f" stroked="f">
                <v:textbox inset="0,0,0,0">
                  <w:txbxContent>
                    <w:p w14:paraId="431E94B9" w14:textId="77777777" w:rsidR="003B7A11" w:rsidRPr="00D22E9D" w:rsidRDefault="003B7A11" w:rsidP="003B7A11">
                      <w:pPr>
                        <w:spacing w:after="0"/>
                        <w:rPr>
                          <w:b/>
                          <w:color w:val="000000" w:themeColor="text1"/>
                        </w:rPr>
                      </w:pPr>
                      <w:r w:rsidRPr="007C065B">
                        <w:fldChar w:fldCharType="begin"/>
                      </w:r>
                      <w:r w:rsidRPr="007C065B">
                        <w:instrText xml:space="preserve"> MERGEFIELD  DeliveryDate \@ "MM/dd/yy"  \* MERGEFORMAT </w:instrText>
                      </w:r>
                      <w:r w:rsidRPr="007C065B">
                        <w:fldChar w:fldCharType="separate"/>
                      </w:r>
                      <w:r w:rsidRPr="007C065B">
                        <w:rPr>
                          <w:noProof/>
                        </w:rPr>
                        <w:t>«</w:t>
                      </w:r>
                      <w:r>
                        <w:rPr>
                          <w:b/>
                          <w:noProof/>
                        </w:rPr>
                        <w:t>Deliv</w:t>
                      </w:r>
                      <w:r w:rsidRPr="00A658E5">
                        <w:rPr>
                          <w:b/>
                          <w:noProof/>
                        </w:rPr>
                        <w:t>Date</w:t>
                      </w:r>
                      <w:r w:rsidRPr="007C065B">
                        <w:rPr>
                          <w:noProof/>
                        </w:rPr>
                        <w:t>»</w:t>
                      </w:r>
                      <w:r w:rsidRPr="007C065B">
                        <w:rPr>
                          <w:noProof/>
                        </w:rPr>
                        <w:fldChar w:fldCharType="end"/>
                      </w:r>
                    </w:p>
                    <w:p w14:paraId="542F6E1E" w14:textId="4E4B8AF4" w:rsidR="00AF7420" w:rsidRPr="00D22E9D" w:rsidRDefault="00AF7420" w:rsidP="003B7A11">
                      <w:pPr>
                        <w:spacing w:after="0"/>
                        <w:rPr>
                          <w:b/>
                          <w:color w:val="000000" w:themeColor="text1"/>
                        </w:rPr>
                      </w:pPr>
                    </w:p>
                  </w:txbxContent>
                </v:textbox>
              </v:shape>
            </w:pict>
          </mc:Fallback>
        </mc:AlternateContent>
      </w:r>
      <w:r w:rsidR="00EE7A6A">
        <w:rPr>
          <w:noProof/>
        </w:rPr>
        <mc:AlternateContent>
          <mc:Choice Requires="wps">
            <w:drawing>
              <wp:anchor distT="0" distB="0" distL="114300" distR="114300" simplePos="0" relativeHeight="251657728" behindDoc="0" locked="0" layoutInCell="1" allowOverlap="1" wp14:anchorId="77C783C4" wp14:editId="23A61363">
                <wp:simplePos x="0" y="0"/>
                <wp:positionH relativeFrom="column">
                  <wp:posOffset>5960745</wp:posOffset>
                </wp:positionH>
                <wp:positionV relativeFrom="paragraph">
                  <wp:posOffset>-600710</wp:posOffset>
                </wp:positionV>
                <wp:extent cx="1096645" cy="165100"/>
                <wp:effectExtent l="0" t="0" r="635" b="0"/>
                <wp:wrapNone/>
                <wp:docPr id="30"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664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E700B5" w14:textId="77777777" w:rsidR="00EE7A6A" w:rsidRPr="00D22E9D" w:rsidRDefault="00EE7A6A" w:rsidP="00EE7A6A">
                            <w:pPr>
                              <w:spacing w:after="0"/>
                              <w:jc w:val="center"/>
                              <w:rPr>
                                <w:b/>
                                <w:color w:val="000000" w:themeColor="text1"/>
                              </w:rPr>
                            </w:pPr>
                            <w:r w:rsidRPr="007C065B">
                              <w:fldChar w:fldCharType="begin"/>
                            </w:r>
                            <w:r w:rsidRPr="007C065B">
                              <w:instrText xml:space="preserve"> MERGEFIELD  ReturnOrderOn \@ "MM/dd/yy" \* MERGEFORMAT </w:instrText>
                            </w:r>
                            <w:r w:rsidRPr="007C065B">
                              <w:fldChar w:fldCharType="separate"/>
                            </w:r>
                            <w:r w:rsidRPr="007C065B">
                              <w:rPr>
                                <w:noProof/>
                              </w:rPr>
                              <w:t>«</w:t>
                            </w:r>
                            <w:r>
                              <w:rPr>
                                <w:b/>
                                <w:noProof/>
                              </w:rPr>
                              <w:t>ReturnOrd</w:t>
                            </w:r>
                            <w:r w:rsidRPr="00A658E5">
                              <w:rPr>
                                <w:b/>
                                <w:noProof/>
                              </w:rPr>
                              <w:t>On</w:t>
                            </w:r>
                            <w:r w:rsidRPr="007C065B">
                              <w:rPr>
                                <w:noProof/>
                              </w:rPr>
                              <w:t>»</w:t>
                            </w:r>
                            <w:r w:rsidRPr="007C065B">
                              <w:fldChar w:fldCharType="end"/>
                            </w:r>
                          </w:p>
                          <w:p w14:paraId="5EAC5472" w14:textId="0AD170F4" w:rsidR="00AF7420" w:rsidRPr="00D22E9D" w:rsidRDefault="00AF7420" w:rsidP="00040692">
                            <w:pPr>
                              <w:spacing w:after="0"/>
                              <w:jc w:val="center"/>
                              <w:rPr>
                                <w:b/>
                                <w:color w:val="000000" w:themeColor="text1"/>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C783C4" id="Text Box 26" o:spid="_x0000_s1027" type="#_x0000_t202" style="position:absolute;margin-left:469.35pt;margin-top:-47.3pt;width:86.35pt;height:13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" filled="f" stroked="f">
                <v:textbox inset="0,0,0,0">
                  <w:txbxContent>
                    <w:p w14:paraId="1FE700B5" w14:textId="77777777" w:rsidR="00EE7A6A" w:rsidRPr="00D22E9D" w:rsidRDefault="00EE7A6A" w:rsidP="00EE7A6A">
                      <w:pPr>
                        <w:spacing w:after="0"/>
                        <w:jc w:val="center"/>
                        <w:rPr>
                          <w:b/>
                          <w:color w:val="000000" w:themeColor="text1"/>
                        </w:rPr>
                      </w:pPr>
                      <w:r w:rsidRPr="007C065B">
                        <w:fldChar w:fldCharType="begin"/>
                      </w:r>
                      <w:r w:rsidRPr="007C065B">
                        <w:instrText xml:space="preserve"> MERGEFIELD  ReturnOrderOn \@ "MM/dd/yy" \* MERGEFORMAT </w:instrText>
                      </w:r>
                      <w:r w:rsidRPr="007C065B">
                        <w:fldChar w:fldCharType="separate"/>
                      </w:r>
                      <w:r w:rsidRPr="007C065B">
                        <w:rPr>
                          <w:noProof/>
                        </w:rPr>
                        <w:t>«</w:t>
                      </w:r>
                      <w:r>
                        <w:rPr>
                          <w:b/>
                          <w:noProof/>
                        </w:rPr>
                        <w:t>ReturnOrd</w:t>
                      </w:r>
                      <w:r w:rsidRPr="00A658E5">
                        <w:rPr>
                          <w:b/>
                          <w:noProof/>
                        </w:rPr>
                        <w:t>On</w:t>
                      </w:r>
                      <w:r w:rsidRPr="007C065B">
                        <w:rPr>
                          <w:noProof/>
                        </w:rPr>
                        <w:t>»</w:t>
                      </w:r>
                      <w:r w:rsidRPr="007C065B">
                        <w:fldChar w:fldCharType="end"/>
                      </w:r>
                    </w:p>
                    <w:p w14:paraId="5EAC5472" w14:textId="0AD170F4" w:rsidR="00AF7420" w:rsidRPr="00D22E9D" w:rsidRDefault="00AF7420" w:rsidP="00040692">
                      <w:pPr>
                        <w:spacing w:after="0"/>
                        <w:jc w:val="center"/>
                        <w:rPr>
                          <w:b/>
                          <w:color w:val="000000" w:themeColor="text1"/>
                        </w:rPr>
                      </w:pPr>
                    </w:p>
                  </w:txbxContent>
                </v:textbox>
              </v:shape>
            </w:pict>
          </mc:Fallback>
        </mc:AlternateContent>
      </w:r>
      <w:r w:rsidR="003B68CF">
        <w:rPr>
          <w:noProof/>
        </w:rPr>
        <mc:AlternateContent>
          <mc:Choice Requires="wps">
            <w:drawing>
              <wp:anchor distT="0" distB="0" distL="114300" distR="114300" simplePos="0" relativeHeight="251668992" behindDoc="0" locked="0" layoutInCell="1" allowOverlap="1" wp14:anchorId="3C16DC08" wp14:editId="2A52C056">
                <wp:simplePos x="0" y="0"/>
                <wp:positionH relativeFrom="column">
                  <wp:posOffset>4882515</wp:posOffset>
                </wp:positionH>
                <wp:positionV relativeFrom="paragraph">
                  <wp:posOffset>-282575</wp:posOffset>
                </wp:positionV>
                <wp:extent cx="3930650" cy="680720"/>
                <wp:effectExtent l="0" t="3175" r="0" b="1905"/>
                <wp:wrapNone/>
                <wp:docPr id="29"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0650" cy="680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2A3FB9" w14:textId="77777777" w:rsidR="003B68CF" w:rsidRPr="003B68CF" w:rsidRDefault="0018224C" w:rsidP="003B68CF">
                            <w:pPr>
                              <w:pStyle w:val="BasicParagraph"/>
                              <w:suppressAutoHyphens/>
                              <w:spacing w:line="240" w:lineRule="auto"/>
                              <w:rPr>
                                <w:rFonts w:ascii="Sweet Sans" w:hAnsi="Sweet Sans" w:cs="Sweet Sans"/>
                                <w:spacing w:val="-2"/>
                                <w:sz w:val="16"/>
                                <w:szCs w:val="16"/>
                              </w:rPr>
                            </w:pPr>
                            <w:r w:rsidRPr="0018224C">
                              <w:rPr>
                                <w:rFonts w:asciiTheme="minorHAnsi" w:hAnsiTheme="minorHAnsi" w:cs="Bernhard Modern Std Roman"/>
                                <w:b/>
                                <w:bCs/>
                                <w:position w:val="-2"/>
                                <w:sz w:val="22"/>
                                <w:szCs w:val="22"/>
                              </w:rPr>
                              <w:t>PLEASE NOTE:</w:t>
                            </w:r>
                            <w:r>
                              <w:rPr>
                                <w:rFonts w:ascii="Bernhard Modern Std Roman" w:hAnsi="Bernhard Modern Std Roman" w:cs="Bernhard Modern Std Roman"/>
                                <w:b/>
                                <w:bCs/>
                                <w:position w:val="-2"/>
                                <w:sz w:val="20"/>
                                <w:szCs w:val="20"/>
                              </w:rPr>
                              <w:t xml:space="preserve"> </w:t>
                            </w:r>
                            <w:r w:rsidR="003B68CF" w:rsidRPr="003B68CF">
                              <w:rPr>
                                <w:rFonts w:ascii="Sweet Sans" w:hAnsi="Sweet Sans" w:cs="Sweet Sans"/>
                                <w:spacing w:val="-2"/>
                                <w:sz w:val="16"/>
                                <w:szCs w:val="16"/>
                              </w:rPr>
                              <w:t>After baking this freezer-to-ov</w:t>
                            </w:r>
                            <w:r w:rsidR="003B68CF">
                              <w:rPr>
                                <w:rFonts w:ascii="Sweet Sans" w:hAnsi="Sweet Sans" w:cs="Sweet Sans"/>
                                <w:spacing w:val="-2"/>
                                <w:sz w:val="16"/>
                                <w:szCs w:val="16"/>
                              </w:rPr>
                              <w:t>en dough, you may find that the</w:t>
                            </w:r>
                            <w:r w:rsidR="003B68CF">
                              <w:rPr>
                                <w:rFonts w:ascii="Sweet Sans" w:hAnsi="Sweet Sans" w:cs="Sweet Sans"/>
                                <w:spacing w:val="-2"/>
                                <w:sz w:val="16"/>
                                <w:szCs w:val="16"/>
                              </w:rPr>
                              <w:br/>
                            </w:r>
                            <w:r w:rsidR="003B68CF" w:rsidRPr="003B68CF">
                              <w:rPr>
                                <w:rFonts w:ascii="Sweet Sans" w:hAnsi="Sweet Sans" w:cs="Sweet Sans"/>
                                <w:spacing w:val="-2"/>
                                <w:sz w:val="16"/>
                                <w:szCs w:val="16"/>
                              </w:rPr>
                              <w:t>cookies disappear rather quickly!</w:t>
                            </w:r>
                          </w:p>
                          <w:p w14:paraId="07DBA1E2" w14:textId="77777777" w:rsidR="00775962" w:rsidRPr="0018224C" w:rsidRDefault="003B68CF" w:rsidP="003B68CF">
                            <w:pPr>
                              <w:pStyle w:val="BasicParagraph"/>
                              <w:spacing w:line="240" w:lineRule="auto"/>
                              <w:rPr>
                                <w:rFonts w:asciiTheme="minorHAnsi" w:hAnsiTheme="minorHAnsi"/>
                                <w:sz w:val="16"/>
                                <w:szCs w:val="16"/>
                              </w:rPr>
                            </w:pPr>
                            <w:r w:rsidRPr="003B68CF">
                              <w:rPr>
                                <w:rFonts w:ascii="Sweet Sans" w:hAnsi="Sweet Sans" w:cs="Sweet Sans"/>
                                <w:spacing w:val="-2"/>
                                <w:sz w:val="16"/>
                                <w:szCs w:val="16"/>
                              </w:rPr>
                              <w:t>In the case this may happen to you, please be advised to order more than one as you will not be able to get more until another fundraiser comes to your are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16DC08" id="Text Box 52" o:spid="_x0000_s1028" type="#_x0000_t202" style="position:absolute;margin-left:384.45pt;margin-top:-22.25pt;width:309.5pt;height:53.6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" filled="f" stroked="f">
                <v:textbox inset="0,0,0,0">
                  <w:txbxContent>
                    <w:p w14:paraId="782A3FB9" w14:textId="77777777" w:rsidR="003B68CF" w:rsidRPr="003B68CF" w:rsidRDefault="0018224C" w:rsidP="003B68CF">
                      <w:pPr>
                        <w:pStyle w:val="BasicParagraph"/>
                        <w:suppressAutoHyphens/>
                        <w:spacing w:line="240" w:lineRule="auto"/>
                        <w:rPr>
                          <w:rFonts w:ascii="Sweet Sans" w:hAnsi="Sweet Sans" w:cs="Sweet Sans"/>
                          <w:spacing w:val="-2"/>
                          <w:sz w:val="16"/>
                          <w:szCs w:val="16"/>
                        </w:rPr>
                      </w:pPr>
                      <w:r w:rsidRPr="0018224C">
                        <w:rPr>
                          <w:rFonts w:asciiTheme="minorHAnsi" w:hAnsiTheme="minorHAnsi" w:cs="Bernhard Modern Std Roman"/>
                          <w:b/>
                          <w:bCs/>
                          <w:position w:val="-2"/>
                          <w:sz w:val="22"/>
                          <w:szCs w:val="22"/>
                        </w:rPr>
                        <w:t>PLEASE NOTE:</w:t>
                      </w:r>
                      <w:r>
                        <w:rPr>
                          <w:rFonts w:ascii="Bernhard Modern Std Roman" w:hAnsi="Bernhard Modern Std Roman" w:cs="Bernhard Modern Std Roman"/>
                          <w:b/>
                          <w:bCs/>
                          <w:position w:val="-2"/>
                          <w:sz w:val="20"/>
                          <w:szCs w:val="20"/>
                        </w:rPr>
                        <w:t xml:space="preserve"> </w:t>
                      </w:r>
                      <w:r w:rsidR="003B68CF" w:rsidRPr="003B68CF">
                        <w:rPr>
                          <w:rFonts w:ascii="Sweet Sans" w:hAnsi="Sweet Sans" w:cs="Sweet Sans"/>
                          <w:spacing w:val="-2"/>
                          <w:sz w:val="16"/>
                          <w:szCs w:val="16"/>
                        </w:rPr>
                        <w:t>After baking this freezer-to-ov</w:t>
                      </w:r>
                      <w:r w:rsidR="003B68CF">
                        <w:rPr>
                          <w:rFonts w:ascii="Sweet Sans" w:hAnsi="Sweet Sans" w:cs="Sweet Sans"/>
                          <w:spacing w:val="-2"/>
                          <w:sz w:val="16"/>
                          <w:szCs w:val="16"/>
                        </w:rPr>
                        <w:t>en dough, you may find that the</w:t>
                      </w:r>
                      <w:r w:rsidR="003B68CF">
                        <w:rPr>
                          <w:rFonts w:ascii="Sweet Sans" w:hAnsi="Sweet Sans" w:cs="Sweet Sans"/>
                          <w:spacing w:val="-2"/>
                          <w:sz w:val="16"/>
                          <w:szCs w:val="16"/>
                        </w:rPr>
                        <w:br/>
                      </w:r>
                      <w:r w:rsidR="003B68CF" w:rsidRPr="003B68CF">
                        <w:rPr>
                          <w:rFonts w:ascii="Sweet Sans" w:hAnsi="Sweet Sans" w:cs="Sweet Sans"/>
                          <w:spacing w:val="-2"/>
                          <w:sz w:val="16"/>
                          <w:szCs w:val="16"/>
                        </w:rPr>
                        <w:t>cookies disappear rather quickly!</w:t>
                      </w:r>
                    </w:p>
                    <w:p w14:paraId="07DBA1E2" w14:textId="77777777" w:rsidR="00775962" w:rsidRPr="0018224C" w:rsidRDefault="003B68CF" w:rsidP="003B68CF">
                      <w:pPr>
                        <w:pStyle w:val="BasicParagraph"/>
                        <w:spacing w:line="240" w:lineRule="auto"/>
                        <w:rPr>
                          <w:rFonts w:asciiTheme="minorHAnsi" w:hAnsiTheme="minorHAnsi"/>
                          <w:sz w:val="16"/>
                          <w:szCs w:val="16"/>
                        </w:rPr>
                      </w:pPr>
                      <w:r w:rsidRPr="003B68CF">
                        <w:rPr>
                          <w:rFonts w:ascii="Sweet Sans" w:hAnsi="Sweet Sans" w:cs="Sweet Sans"/>
                          <w:spacing w:val="-2"/>
                          <w:sz w:val="16"/>
                          <w:szCs w:val="16"/>
                        </w:rPr>
                        <w:t>In the case this may happen to you, please be advised to order more than one as you will not be able to get more until another fundraiser comes to your area!</w:t>
                      </w:r>
                    </w:p>
                  </w:txbxContent>
                </v:textbox>
              </v:shape>
            </w:pict>
          </mc:Fallback>
        </mc:AlternateContent>
      </w:r>
    </w:p>
    <w:p w14:paraId="0FDE1061" w14:textId="331414C4" w:rsidR="005C72F7" w:rsidRPr="00F525F5" w:rsidRDefault="005C72F7" w:rsidP="005C72F7"/>
    <w:p w14:paraId="16D67F45" w14:textId="2B1EA6D8" w:rsidR="005C72F7" w:rsidRPr="00F525F5" w:rsidRDefault="009E4A78" w:rsidP="005C72F7">
      <w:r>
        <w:rPr>
          <w:noProof/>
        </w:rPr>
        <mc:AlternateContent>
          <mc:Choice Requires="wps">
            <w:drawing>
              <wp:anchor distT="0" distB="0" distL="114300" distR="114300" simplePos="0" relativeHeight="251675136" behindDoc="0" locked="0" layoutInCell="1" allowOverlap="1" wp14:anchorId="57C064FA" wp14:editId="72DD0A69">
                <wp:simplePos x="0" y="0"/>
                <wp:positionH relativeFrom="column">
                  <wp:posOffset>5128260</wp:posOffset>
                </wp:positionH>
                <wp:positionV relativeFrom="paragraph">
                  <wp:posOffset>5715</wp:posOffset>
                </wp:positionV>
                <wp:extent cx="430530" cy="1290320"/>
                <wp:effectExtent l="0" t="1270" r="1270" b="3810"/>
                <wp:wrapNone/>
                <wp:docPr id="3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 cy="1290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2BB96" w14:textId="0475B984" w:rsidR="009E4A78" w:rsidRDefault="009E4A78" w:rsidP="009E4A78">
                            <w:pPr>
                              <w:spacing w:after="0" w:line="240" w:lineRule="auto"/>
                            </w:pPr>
                            <w:r>
                              <w:t>Confetti</w:t>
                            </w:r>
                          </w:p>
                        </w:txbxContent>
                      </wps:txbx>
                      <wps:bodyPr rot="0" vert="vert270"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7C064FA" id="Text Box 10" o:spid="_x0000_s1029" type="#_x0000_t202" style="position:absolute;margin-left:403.8pt;margin-top:.45pt;width:33.9pt;height:101.6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" filled="f" stroked="f">
                <v:textbox style="layout-flow:vertical;mso-layout-flow-alt:bottom-to-top" inset="0,0,0,0">
                  <w:txbxContent>
                    <w:p w14:paraId="3AE2BB96" w14:textId="0475B984" w:rsidR="009E4A78" w:rsidRDefault="009E4A78" w:rsidP="009E4A78">
                      <w:pPr>
                        <w:spacing w:after="0" w:line="240" w:lineRule="auto"/>
                      </w:pPr>
                      <w:r>
                        <w:t>Confetti</w:t>
                      </w:r>
                    </w:p>
                  </w:txbxContent>
                </v:textbox>
              </v:shape>
            </w:pict>
          </mc:Fallback>
        </mc:AlternateContent>
      </w:r>
      <w:r>
        <w:rPr>
          <w:noProof/>
        </w:rPr>
        <mc:AlternateContent>
          <mc:Choice Requires="wps">
            <w:drawing>
              <wp:anchor distT="0" distB="0" distL="114300" distR="114300" simplePos="0" relativeHeight="251648512" behindDoc="0" locked="0" layoutInCell="1" allowOverlap="1" wp14:anchorId="5403F30D" wp14:editId="0C2A6B7A">
                <wp:simplePos x="0" y="0"/>
                <wp:positionH relativeFrom="column">
                  <wp:posOffset>5554980</wp:posOffset>
                </wp:positionH>
                <wp:positionV relativeFrom="paragraph">
                  <wp:posOffset>3810</wp:posOffset>
                </wp:positionV>
                <wp:extent cx="430530" cy="1290320"/>
                <wp:effectExtent l="0" t="0" r="7620" b="5080"/>
                <wp:wrapNone/>
                <wp:docPr id="26"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 cy="1290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3E19B0" w14:textId="77777777" w:rsidR="00AF7420" w:rsidRDefault="00A85647" w:rsidP="00F52351">
                            <w:pPr>
                              <w:spacing w:after="0" w:line="240" w:lineRule="auto"/>
                            </w:pPr>
                            <w:r>
                              <w:t>Oatmeal Cranberry White Chunk</w:t>
                            </w:r>
                          </w:p>
                        </w:txbxContent>
                      </wps:txbx>
                      <wps:bodyPr rot="0" vert="vert270"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403F30D" id="_x0000_s1030" type="#_x0000_t202" style="position:absolute;margin-left:437.4pt;margin-top:.3pt;width:33.9pt;height:101.6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" filled="f" stroked="f">
                <v:textbox style="layout-flow:vertical;mso-layout-flow-alt:bottom-to-top" inset="0,0,0,0">
                  <w:txbxContent>
                    <w:p w14:paraId="473E19B0" w14:textId="77777777" w:rsidR="00AF7420" w:rsidRDefault="00A85647" w:rsidP="00F52351">
                      <w:pPr>
                        <w:spacing w:after="0" w:line="240" w:lineRule="auto"/>
                      </w:pPr>
                      <w:r>
                        <w:t>Oatmeal Cranberry White Chunk</w:t>
                      </w:r>
                    </w:p>
                  </w:txbxContent>
                </v:textbox>
              </v:shape>
            </w:pict>
          </mc:Fallback>
        </mc:AlternateContent>
      </w:r>
      <w:r>
        <w:rPr>
          <w:noProof/>
        </w:rPr>
        <mc:AlternateContent>
          <mc:Choice Requires="wps">
            <w:drawing>
              <wp:anchor distT="0" distB="0" distL="114300" distR="114300" simplePos="0" relativeHeight="251649536" behindDoc="0" locked="0" layoutInCell="1" allowOverlap="1" wp14:anchorId="369012E3" wp14:editId="71BD747A">
                <wp:simplePos x="0" y="0"/>
                <wp:positionH relativeFrom="column">
                  <wp:posOffset>6009005</wp:posOffset>
                </wp:positionH>
                <wp:positionV relativeFrom="paragraph">
                  <wp:posOffset>3810</wp:posOffset>
                </wp:positionV>
                <wp:extent cx="421640" cy="1290320"/>
                <wp:effectExtent l="0" t="0" r="16510" b="5080"/>
                <wp:wrapNone/>
                <wp:docPr id="2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640" cy="1290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45EA92" w14:textId="77777777" w:rsidR="00AF7420" w:rsidRDefault="00A85647" w:rsidP="00F52351">
                            <w:pPr>
                              <w:spacing w:after="0" w:line="240" w:lineRule="auto"/>
                            </w:pPr>
                            <w:r>
                              <w:t>Peanut Butter</w:t>
                            </w:r>
                          </w:p>
                        </w:txbxContent>
                      </wps:txbx>
                      <wps:bodyPr rot="0" vert="vert270"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69012E3" id="Text Box 11" o:spid="_x0000_s1031" type="#_x0000_t202" style="position:absolute;margin-left:473.15pt;margin-top:.3pt;width:33.2pt;height:101.6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" filled="f" stroked="f">
                <v:textbox style="layout-flow:vertical;mso-layout-flow-alt:bottom-to-top" inset="0,0,0,0">
                  <w:txbxContent>
                    <w:p w14:paraId="3445EA92" w14:textId="77777777" w:rsidR="00AF7420" w:rsidRDefault="00A85647" w:rsidP="00F52351">
                      <w:pPr>
                        <w:spacing w:after="0" w:line="240" w:lineRule="auto"/>
                      </w:pPr>
                      <w:r>
                        <w:t>Peanut Butter</w:t>
                      </w:r>
                    </w:p>
                  </w:txbxContent>
                </v:textbox>
              </v:shape>
            </w:pict>
          </mc:Fallback>
        </mc:AlternateContent>
      </w:r>
      <w:r>
        <w:rPr>
          <w:noProof/>
        </w:rPr>
        <mc:AlternateContent>
          <mc:Choice Requires="wps">
            <w:drawing>
              <wp:anchor distT="0" distB="0" distL="114300" distR="114300" simplePos="0" relativeHeight="251650560" behindDoc="0" locked="0" layoutInCell="1" allowOverlap="1" wp14:anchorId="50316E26" wp14:editId="6C0E0AB3">
                <wp:simplePos x="0" y="0"/>
                <wp:positionH relativeFrom="column">
                  <wp:posOffset>6466205</wp:posOffset>
                </wp:positionH>
                <wp:positionV relativeFrom="paragraph">
                  <wp:posOffset>3810</wp:posOffset>
                </wp:positionV>
                <wp:extent cx="421640" cy="1290320"/>
                <wp:effectExtent l="0" t="0" r="16510" b="5080"/>
                <wp:wrapNone/>
                <wp:docPr id="2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640" cy="1290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2B9BC1" w14:textId="77777777" w:rsidR="00AF7420" w:rsidRDefault="00A85647" w:rsidP="00F52351">
                            <w:pPr>
                              <w:spacing w:after="0" w:line="240" w:lineRule="auto"/>
                            </w:pPr>
                            <w:r>
                              <w:t>Snickerdoodle</w:t>
                            </w:r>
                          </w:p>
                        </w:txbxContent>
                      </wps:txbx>
                      <wps:bodyPr rot="0" vert="vert270"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0316E26" id="Text Box 12" o:spid="_x0000_s1032" type="#_x0000_t202" style="position:absolute;margin-left:509.15pt;margin-top:.3pt;width:33.2pt;height:101.6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" filled="f" stroked="f">
                <v:textbox style="layout-flow:vertical;mso-layout-flow-alt:bottom-to-top" inset="0,0,0,0">
                  <w:txbxContent>
                    <w:p w14:paraId="522B9BC1" w14:textId="77777777" w:rsidR="00AF7420" w:rsidRDefault="00A85647" w:rsidP="00F52351">
                      <w:pPr>
                        <w:spacing w:after="0" w:line="240" w:lineRule="auto"/>
                      </w:pPr>
                      <w:r>
                        <w:t>Snickerdoodle</w:t>
                      </w:r>
                    </w:p>
                  </w:txbxContent>
                </v:textbox>
              </v:shape>
            </w:pict>
          </mc:Fallback>
        </mc:AlternateContent>
      </w:r>
      <w:r>
        <w:rPr>
          <w:noProof/>
        </w:rPr>
        <mc:AlternateContent>
          <mc:Choice Requires="wps">
            <w:drawing>
              <wp:anchor distT="0" distB="0" distL="114300" distR="114300" simplePos="0" relativeHeight="251651584" behindDoc="0" locked="0" layoutInCell="1" allowOverlap="1" wp14:anchorId="135B7FEC" wp14:editId="3FC7B8EC">
                <wp:simplePos x="0" y="0"/>
                <wp:positionH relativeFrom="column">
                  <wp:posOffset>6923405</wp:posOffset>
                </wp:positionH>
                <wp:positionV relativeFrom="paragraph">
                  <wp:posOffset>10160</wp:posOffset>
                </wp:positionV>
                <wp:extent cx="421640" cy="1290320"/>
                <wp:effectExtent l="0" t="0" r="16510" b="5080"/>
                <wp:wrapNone/>
                <wp:docPr id="2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640" cy="1290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64195" w14:textId="77777777" w:rsidR="00AF7420" w:rsidRDefault="00A85647" w:rsidP="00F52351">
                            <w:pPr>
                              <w:spacing w:after="0" w:line="240" w:lineRule="auto"/>
                            </w:pPr>
                            <w:r>
                              <w:t>Triple Chocolate</w:t>
                            </w:r>
                          </w:p>
                        </w:txbxContent>
                      </wps:txbx>
                      <wps:bodyPr rot="0" vert="vert270"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35B7FEC" id="Text Box 13" o:spid="_x0000_s1033" type="#_x0000_t202" style="position:absolute;margin-left:545.15pt;margin-top:.8pt;width:33.2pt;height:101.6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" filled="f" stroked="f">
                <v:textbox style="layout-flow:vertical;mso-layout-flow-alt:bottom-to-top" inset="0,0,0,0">
                  <w:txbxContent>
                    <w:p w14:paraId="27664195" w14:textId="77777777" w:rsidR="00AF7420" w:rsidRDefault="00A85647" w:rsidP="00F52351">
                      <w:pPr>
                        <w:spacing w:after="0" w:line="240" w:lineRule="auto"/>
                      </w:pPr>
                      <w:r>
                        <w:t>Triple Chocolate</w:t>
                      </w:r>
                    </w:p>
                  </w:txbxContent>
                </v:textbox>
              </v:shape>
            </w:pict>
          </mc:Fallback>
        </mc:AlternateContent>
      </w:r>
      <w:r>
        <w:rPr>
          <w:noProof/>
        </w:rPr>
        <mc:AlternateContent>
          <mc:Choice Requires="wps">
            <w:drawing>
              <wp:anchor distT="0" distB="0" distL="114300" distR="114300" simplePos="0" relativeHeight="251652608" behindDoc="0" locked="0" layoutInCell="1" allowOverlap="1" wp14:anchorId="38474B97" wp14:editId="6517092C">
                <wp:simplePos x="0" y="0"/>
                <wp:positionH relativeFrom="column">
                  <wp:posOffset>7374559</wp:posOffset>
                </wp:positionH>
                <wp:positionV relativeFrom="paragraph">
                  <wp:posOffset>3810</wp:posOffset>
                </wp:positionV>
                <wp:extent cx="438150" cy="1290320"/>
                <wp:effectExtent l="0" t="0" r="0" b="5080"/>
                <wp:wrapNone/>
                <wp:docPr id="2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1290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A85D9A" w14:textId="77777777" w:rsidR="00AF7420" w:rsidRDefault="00422FC1" w:rsidP="00F52351">
                            <w:pPr>
                              <w:spacing w:after="0" w:line="240" w:lineRule="auto"/>
                            </w:pPr>
                            <w:r>
                              <w:t>White Chunk Macadamia Nut</w:t>
                            </w:r>
                          </w:p>
                        </w:txbxContent>
                      </wps:txbx>
                      <wps:bodyPr rot="0" vert="vert270"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8474B97" id="Text Box 14" o:spid="_x0000_s1034" type="#_x0000_t202" style="position:absolute;margin-left:580.65pt;margin-top:.3pt;width:34.5pt;height:101.6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" filled="f" stroked="f">
                <v:textbox style="layout-flow:vertical;mso-layout-flow-alt:bottom-to-top" inset="0,0,0,0">
                  <w:txbxContent>
                    <w:p w14:paraId="04A85D9A" w14:textId="77777777" w:rsidR="00AF7420" w:rsidRDefault="00422FC1" w:rsidP="00F52351">
                      <w:pPr>
                        <w:spacing w:after="0" w:line="240" w:lineRule="auto"/>
                      </w:pPr>
                      <w:r>
                        <w:t>White Chunk Macadamia Nut</w:t>
                      </w:r>
                    </w:p>
                  </w:txbxContent>
                </v:textbox>
              </v:shape>
            </w:pict>
          </mc:Fallback>
        </mc:AlternateContent>
      </w:r>
      <w:r>
        <w:rPr>
          <w:noProof/>
        </w:rPr>
        <mc:AlternateContent>
          <mc:Choice Requires="wps">
            <w:drawing>
              <wp:anchor distT="0" distB="0" distL="114300" distR="114300" simplePos="0" relativeHeight="251645440" behindDoc="0" locked="0" layoutInCell="1" allowOverlap="1" wp14:anchorId="222BA4F1" wp14:editId="43D10702">
                <wp:simplePos x="0" y="0"/>
                <wp:positionH relativeFrom="column">
                  <wp:posOffset>4654053</wp:posOffset>
                </wp:positionH>
                <wp:positionV relativeFrom="paragraph">
                  <wp:posOffset>124847</wp:posOffset>
                </wp:positionV>
                <wp:extent cx="430530" cy="1172320"/>
                <wp:effectExtent l="0" t="0" r="7620" b="8890"/>
                <wp:wrapNone/>
                <wp:docPr id="2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 cy="1172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1F41B4" w14:textId="77777777" w:rsidR="00AF7420" w:rsidRDefault="00422FC1" w:rsidP="00F52351">
                            <w:pPr>
                              <w:spacing w:after="0" w:line="240" w:lineRule="auto"/>
                            </w:pPr>
                            <w:r>
                              <w:t>C</w:t>
                            </w:r>
                            <w:r w:rsidR="00A85647">
                              <w:t>hocolate Chip</w:t>
                            </w:r>
                          </w:p>
                        </w:txbxContent>
                      </wps:txbx>
                      <wps:bodyPr rot="0" vert="vert270"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22BA4F1" id="Text Box 4" o:spid="_x0000_s1035" type="#_x0000_t202" style="position:absolute;margin-left:366.45pt;margin-top:9.85pt;width:33.9pt;height:92.3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" filled="f" stroked="f">
                <v:textbox style="layout-flow:vertical;mso-layout-flow-alt:bottom-to-top" inset="0,0,0,0">
                  <w:txbxContent>
                    <w:p w14:paraId="351F41B4" w14:textId="77777777" w:rsidR="00AF7420" w:rsidRDefault="00422FC1" w:rsidP="00F52351">
                      <w:pPr>
                        <w:spacing w:after="0" w:line="240" w:lineRule="auto"/>
                      </w:pPr>
                      <w:r>
                        <w:t>C</w:t>
                      </w:r>
                      <w:r w:rsidR="00A85647">
                        <w:t>hocolate Chip</w:t>
                      </w:r>
                    </w:p>
                  </w:txbxContent>
                </v:textbox>
              </v:shape>
            </w:pict>
          </mc:Fallback>
        </mc:AlternateContent>
      </w:r>
      <w:r>
        <w:rPr>
          <w:noProof/>
        </w:rPr>
        <mc:AlternateContent>
          <mc:Choice Requires="wps">
            <w:drawing>
              <wp:anchor distT="0" distB="0" distL="114300" distR="114300" simplePos="0" relativeHeight="251643392" behindDoc="0" locked="0" layoutInCell="1" allowOverlap="1" wp14:anchorId="7F637728" wp14:editId="3B5476BB">
                <wp:simplePos x="0" y="0"/>
                <wp:positionH relativeFrom="margin">
                  <wp:posOffset>3133725</wp:posOffset>
                </wp:positionH>
                <wp:positionV relativeFrom="paragraph">
                  <wp:posOffset>296545</wp:posOffset>
                </wp:positionV>
                <wp:extent cx="1447800" cy="22860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A58EFA" w14:textId="77777777" w:rsidR="00140BBF" w:rsidRPr="007C065B" w:rsidRDefault="00380EC8" w:rsidP="00140BBF">
                            <w:pPr>
                              <w:tabs>
                                <w:tab w:val="left" w:leader="underscore" w:pos="2318"/>
                                <w:tab w:val="left" w:leader="underscore" w:pos="6728"/>
                              </w:tabs>
                            </w:pPr>
                            <w:r>
                              <w:fldChar w:fldCharType="begin"/>
                            </w:r>
                            <w:r>
                              <w:instrText xml:space="preserve"> MERGEFIELD  MakeChecksTo  \* MERGEFORMAT </w:instrText>
                            </w:r>
                            <w:r>
                              <w:fldChar w:fldCharType="separate"/>
                            </w:r>
                            <w:r w:rsidR="00140BBF" w:rsidRPr="007C065B">
                              <w:rPr>
                                <w:noProof/>
                              </w:rPr>
                              <w:t>«</w:t>
                            </w:r>
                            <w:r w:rsidR="00140BBF" w:rsidRPr="00495BC5">
                              <w:rPr>
                                <w:b/>
                                <w:noProof/>
                              </w:rPr>
                              <w:t>MakeChecksTo</w:t>
                            </w:r>
                            <w:r w:rsidR="00140BBF" w:rsidRPr="007C065B">
                              <w:rPr>
                                <w:noProof/>
                              </w:rPr>
                              <w:t>»</w:t>
                            </w:r>
                            <w:r>
                              <w:rPr>
                                <w:noProof/>
                              </w:rPr>
                              <w:fldChar w:fldCharType="end"/>
                            </w:r>
                          </w:p>
                          <w:p w14:paraId="1878F165" w14:textId="21C734FF" w:rsidR="005C72F7" w:rsidRPr="00D22E9D" w:rsidRDefault="005C72F7" w:rsidP="000442A9">
                            <w:pPr>
                              <w:spacing w:after="0"/>
                              <w:rPr>
                                <w:b/>
                                <w:color w:val="000000" w:themeColor="text1"/>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637728" id="Text Box 2" o:spid="_x0000_s1036" type="#_x0000_t202" style="position:absolute;margin-left:246.75pt;margin-top:23.35pt;width:114pt;height:18pt;z-index:251643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" filled="f" stroked="f">
                <v:textbox inset="0,0,0,0">
                  <w:txbxContent>
                    <w:p w14:paraId="2DA58EFA" w14:textId="77777777" w:rsidR="00140BBF" w:rsidRPr="007C065B" w:rsidRDefault="00140BBF" w:rsidP="00140BBF">
                      <w:pPr>
                        <w:tabs>
                          <w:tab w:val="left" w:leader="underscore" w:pos="2318"/>
                          <w:tab w:val="left" w:leader="underscore" w:pos="6728"/>
                        </w:tabs>
                      </w:pPr>
                      <w:fldSimple w:instr=" MERGEFIELD  MakeChecksTo  \* MERGEFORMAT ">
                        <w:r w:rsidRPr="007C065B">
                          <w:rPr>
                            <w:noProof/>
                          </w:rPr>
                          <w:t>«</w:t>
                        </w:r>
                        <w:r w:rsidRPr="00495BC5">
                          <w:rPr>
                            <w:b/>
                            <w:noProof/>
                          </w:rPr>
                          <w:t>MakeChecksTo</w:t>
                        </w:r>
                        <w:r w:rsidRPr="007C065B">
                          <w:rPr>
                            <w:noProof/>
                          </w:rPr>
                          <w:t>»</w:t>
                        </w:r>
                      </w:fldSimple>
                    </w:p>
                    <w:p w14:paraId="1878F165" w14:textId="21C734FF" w:rsidR="005C72F7" w:rsidRPr="00D22E9D" w:rsidRDefault="005C72F7" w:rsidP="000442A9">
                      <w:pPr>
                        <w:spacing w:after="0"/>
                        <w:rPr>
                          <w:b/>
                          <w:color w:val="000000" w:themeColor="text1"/>
                        </w:rPr>
                      </w:pPr>
                    </w:p>
                  </w:txbxContent>
                </v:textbox>
                <w10:wrap anchorx="margin"/>
              </v:shape>
            </w:pict>
          </mc:Fallback>
        </mc:AlternateContent>
      </w:r>
      <w:r w:rsidR="003B68CF">
        <w:rPr>
          <w:noProof/>
        </w:rPr>
        <mc:AlternateContent>
          <mc:Choice Requires="wps">
            <w:drawing>
              <wp:anchor distT="0" distB="0" distL="114300" distR="114300" simplePos="0" relativeHeight="251673088" behindDoc="0" locked="0" layoutInCell="1" allowOverlap="1" wp14:anchorId="25DF2FEB" wp14:editId="5B3CD014">
                <wp:simplePos x="0" y="0"/>
                <wp:positionH relativeFrom="column">
                  <wp:posOffset>421005</wp:posOffset>
                </wp:positionH>
                <wp:positionV relativeFrom="paragraph">
                  <wp:posOffset>240030</wp:posOffset>
                </wp:positionV>
                <wp:extent cx="1406525" cy="257810"/>
                <wp:effectExtent l="0" t="0" r="0" b="8890"/>
                <wp:wrapNone/>
                <wp:docPr id="20"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6525" cy="257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89B7D4" w14:textId="77777777" w:rsidR="00161D30" w:rsidRPr="00D22E9D" w:rsidRDefault="00380EC8" w:rsidP="00161D30">
                            <w:pPr>
                              <w:tabs>
                                <w:tab w:val="left" w:pos="1598"/>
                                <w:tab w:val="left" w:pos="6728"/>
                              </w:tabs>
                              <w:rPr>
                                <w:b/>
                                <w:color w:val="000000" w:themeColor="text1"/>
                              </w:rPr>
                            </w:pPr>
                            <w:r>
                              <w:fldChar w:fldCharType="begin"/>
                            </w:r>
                            <w:r>
                              <w:instrText xml:space="preserve"> MERGEFIELD  GroupName  \* MERGEFORMAT </w:instrText>
                            </w:r>
                            <w:r>
                              <w:fldChar w:fldCharType="separate"/>
                            </w:r>
                            <w:r w:rsidR="00161D30" w:rsidRPr="007C065B">
                              <w:rPr>
                                <w:noProof/>
                              </w:rPr>
                              <w:t>«</w:t>
                            </w:r>
                            <w:r w:rsidR="00161D30" w:rsidRPr="00495BC5">
                              <w:rPr>
                                <w:b/>
                                <w:noProof/>
                              </w:rPr>
                              <w:t>GroupName</w:t>
                            </w:r>
                            <w:r w:rsidR="00161D30" w:rsidRPr="007C065B">
                              <w:rPr>
                                <w:noProof/>
                              </w:rPr>
                              <w:t>»</w:t>
                            </w:r>
                            <w:r>
                              <w:rPr>
                                <w:noProof/>
                              </w:rPr>
                              <w:fldChar w:fldCharType="end"/>
                            </w:r>
                          </w:p>
                          <w:p w14:paraId="05A38787" w14:textId="25B6694B" w:rsidR="00B1276A" w:rsidRPr="00D22E9D" w:rsidRDefault="00B1276A">
                            <w:pPr>
                              <w:rPr>
                                <w:b/>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DF2FEB" id="Text Box 65" o:spid="_x0000_s1037" type="#_x0000_t202" style="position:absolute;margin-left:33.15pt;margin-top:18.9pt;width:110.75pt;height:20.3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" filled="f" stroked="f">
                <v:textbox>
                  <w:txbxContent>
                    <w:p w14:paraId="3489B7D4" w14:textId="77777777" w:rsidR="00161D30" w:rsidRPr="00D22E9D" w:rsidRDefault="00161D30" w:rsidP="00161D30">
                      <w:pPr>
                        <w:tabs>
                          <w:tab w:val="left" w:pos="1598"/>
                          <w:tab w:val="left" w:pos="6728"/>
                        </w:tabs>
                        <w:rPr>
                          <w:b/>
                          <w:color w:val="000000" w:themeColor="text1"/>
                        </w:rPr>
                      </w:pPr>
                      <w:fldSimple w:instr=" MERGEFIELD  GroupName  \* MERGEFORMAT ">
                        <w:r w:rsidRPr="007C065B">
                          <w:rPr>
                            <w:noProof/>
                          </w:rPr>
                          <w:t>«</w:t>
                        </w:r>
                        <w:r w:rsidRPr="00495BC5">
                          <w:rPr>
                            <w:b/>
                            <w:noProof/>
                          </w:rPr>
                          <w:t>GroupName</w:t>
                        </w:r>
                        <w:r w:rsidRPr="007C065B">
                          <w:rPr>
                            <w:noProof/>
                          </w:rPr>
                          <w:t>»</w:t>
                        </w:r>
                      </w:fldSimple>
                    </w:p>
                    <w:p w14:paraId="05A38787" w14:textId="25B6694B" w:rsidR="00B1276A" w:rsidRPr="00D22E9D" w:rsidRDefault="00B1276A">
                      <w:pPr>
                        <w:rPr>
                          <w:b/>
                          <w:color w:val="000000" w:themeColor="text1"/>
                        </w:rPr>
                      </w:pPr>
                    </w:p>
                  </w:txbxContent>
                </v:textbox>
              </v:shape>
            </w:pict>
          </mc:Fallback>
        </mc:AlternateContent>
      </w:r>
    </w:p>
    <w:p w14:paraId="6D92FEC3" w14:textId="1CD1404D" w:rsidR="00D945BE" w:rsidRPr="00F525F5" w:rsidRDefault="00D945BE" w:rsidP="005C72F7"/>
    <w:p w14:paraId="72D16B1B" w14:textId="0998B520" w:rsidR="00D945BE" w:rsidRPr="00F525F5" w:rsidRDefault="009E4A78" w:rsidP="00D945BE">
      <w:r>
        <w:rPr>
          <w:noProof/>
        </w:rPr>
        <mc:AlternateContent>
          <mc:Choice Requires="wps">
            <w:drawing>
              <wp:anchor distT="0" distB="0" distL="114300" distR="114300" simplePos="0" relativeHeight="251644416" behindDoc="0" locked="0" layoutInCell="1" allowOverlap="1" wp14:anchorId="7E3E23E8" wp14:editId="4F30328D">
                <wp:simplePos x="0" y="0"/>
                <wp:positionH relativeFrom="column">
                  <wp:posOffset>501650</wp:posOffset>
                </wp:positionH>
                <wp:positionV relativeFrom="paragraph">
                  <wp:posOffset>11430</wp:posOffset>
                </wp:positionV>
                <wp:extent cx="1998345" cy="171450"/>
                <wp:effectExtent l="0" t="0" r="0" b="1270"/>
                <wp:wrapNone/>
                <wp:docPr id="1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8345" cy="171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3F2FA2" w14:textId="77777777" w:rsidR="0097266C" w:rsidRPr="00D22E9D" w:rsidRDefault="00380EC8" w:rsidP="0097266C">
                            <w:pPr>
                              <w:spacing w:after="0"/>
                              <w:rPr>
                                <w:b/>
                                <w:color w:val="000000" w:themeColor="text1"/>
                              </w:rPr>
                            </w:pPr>
                            <w:r>
                              <w:fldChar w:fldCharType="begin"/>
                            </w:r>
                            <w:r>
                              <w:instrText xml:space="preserve"> MERGEFIELD  ContactName  \* MERGEFORMAT </w:instrText>
                            </w:r>
                            <w:r>
                              <w:fldChar w:fldCharType="separate"/>
                            </w:r>
                            <w:r w:rsidR="0097266C" w:rsidRPr="007C065B">
                              <w:rPr>
                                <w:noProof/>
                              </w:rPr>
                              <w:t>«</w:t>
                            </w:r>
                            <w:r w:rsidR="0097266C" w:rsidRPr="00495BC5">
                              <w:rPr>
                                <w:b/>
                                <w:noProof/>
                              </w:rPr>
                              <w:t>ContactName</w:t>
                            </w:r>
                            <w:r w:rsidR="0097266C" w:rsidRPr="007C065B">
                              <w:rPr>
                                <w:noProof/>
                              </w:rPr>
                              <w:t>»</w:t>
                            </w:r>
                            <w:r>
                              <w:rPr>
                                <w:noProof/>
                              </w:rPr>
                              <w:fldChar w:fldCharType="end"/>
                            </w:r>
                          </w:p>
                          <w:p w14:paraId="47C7F8EF" w14:textId="413A9A53" w:rsidR="005C72F7" w:rsidRPr="00D22E9D" w:rsidRDefault="005C72F7" w:rsidP="00040692">
                            <w:pPr>
                              <w:spacing w:after="0"/>
                              <w:rPr>
                                <w:b/>
                                <w:color w:val="000000" w:themeColor="text1"/>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3E23E8" id="Text Box 3" o:spid="_x0000_s1038" type="#_x0000_t202" style="position:absolute;margin-left:39.5pt;margin-top:.9pt;width:157.35pt;height:13.5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" filled="f" stroked="f">
                <v:textbox inset="0,0,0,0">
                  <w:txbxContent>
                    <w:p w14:paraId="003F2FA2" w14:textId="77777777" w:rsidR="0097266C" w:rsidRPr="00D22E9D" w:rsidRDefault="0097266C" w:rsidP="0097266C">
                      <w:pPr>
                        <w:spacing w:after="0"/>
                        <w:rPr>
                          <w:b/>
                          <w:color w:val="000000" w:themeColor="text1"/>
                        </w:rPr>
                      </w:pPr>
                      <w:fldSimple w:instr=" MERGEFIELD  ContactName  \* MERGEFORMAT ">
                        <w:r w:rsidRPr="007C065B">
                          <w:rPr>
                            <w:noProof/>
                          </w:rPr>
                          <w:t>«</w:t>
                        </w:r>
                        <w:r w:rsidRPr="00495BC5">
                          <w:rPr>
                            <w:b/>
                            <w:noProof/>
                          </w:rPr>
                          <w:t>ContactName</w:t>
                        </w:r>
                        <w:r w:rsidRPr="007C065B">
                          <w:rPr>
                            <w:noProof/>
                          </w:rPr>
                          <w:t>»</w:t>
                        </w:r>
                      </w:fldSimple>
                    </w:p>
                    <w:p w14:paraId="47C7F8EF" w14:textId="413A9A53" w:rsidR="005C72F7" w:rsidRPr="00D22E9D" w:rsidRDefault="005C72F7" w:rsidP="00040692">
                      <w:pPr>
                        <w:spacing w:after="0"/>
                        <w:rPr>
                          <w:b/>
                          <w:color w:val="000000" w:themeColor="text1"/>
                        </w:rPr>
                      </w:pPr>
                    </w:p>
                  </w:txbxContent>
                </v:textbox>
              </v:shape>
            </w:pict>
          </mc:Fallback>
        </mc:AlternateContent>
      </w:r>
      <w:r>
        <w:rPr>
          <w:noProof/>
        </w:rPr>
        <mc:AlternateContent>
          <mc:Choice Requires="wps">
            <w:drawing>
              <wp:anchor distT="0" distB="0" distL="114300" distR="114300" simplePos="0" relativeHeight="251665920" behindDoc="0" locked="0" layoutInCell="1" allowOverlap="1" wp14:anchorId="30F47DCF" wp14:editId="46BF9DFB">
                <wp:simplePos x="0" y="0"/>
                <wp:positionH relativeFrom="column">
                  <wp:posOffset>3277870</wp:posOffset>
                </wp:positionH>
                <wp:positionV relativeFrom="paragraph">
                  <wp:posOffset>62230</wp:posOffset>
                </wp:positionV>
                <wp:extent cx="1247775" cy="171450"/>
                <wp:effectExtent l="1270" t="1905" r="0" b="0"/>
                <wp:wrapNone/>
                <wp:docPr id="17"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7775" cy="171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F9426" w14:textId="77777777" w:rsidR="00FE19E9" w:rsidRPr="00D22E9D" w:rsidRDefault="00380EC8" w:rsidP="00FE19E9">
                            <w:pPr>
                              <w:spacing w:after="0"/>
                              <w:rPr>
                                <w:b/>
                                <w:color w:val="000000" w:themeColor="text1"/>
                              </w:rPr>
                            </w:pPr>
                            <w:r>
                              <w:fldChar w:fldCharType="begin"/>
                            </w:r>
                            <w:r>
                              <w:instrText xml:space="preserve"> MERGEFIELD  ContactPhone  \* MERGEFORMAT </w:instrText>
                            </w:r>
                            <w:r>
                              <w:fldChar w:fldCharType="separate"/>
                            </w:r>
                            <w:r w:rsidR="00FE19E9" w:rsidRPr="007C065B">
                              <w:rPr>
                                <w:noProof/>
                              </w:rPr>
                              <w:t>«</w:t>
                            </w:r>
                            <w:r w:rsidR="00FE19E9" w:rsidRPr="00495BC5">
                              <w:rPr>
                                <w:b/>
                                <w:noProof/>
                              </w:rPr>
                              <w:t>ContactPhone</w:t>
                            </w:r>
                            <w:r w:rsidR="00FE19E9" w:rsidRPr="007C065B">
                              <w:rPr>
                                <w:noProof/>
                              </w:rPr>
                              <w:t>»</w:t>
                            </w:r>
                            <w:r>
                              <w:rPr>
                                <w:noProof/>
                              </w:rPr>
                              <w:fldChar w:fldCharType="end"/>
                            </w:r>
                          </w:p>
                          <w:p w14:paraId="42C737D1" w14:textId="22D23247" w:rsidR="00CF1D14" w:rsidRPr="00D22E9D" w:rsidRDefault="00CF1D14" w:rsidP="00040692">
                            <w:pPr>
                              <w:spacing w:after="0"/>
                              <w:rPr>
                                <w:b/>
                                <w:color w:val="000000" w:themeColor="text1"/>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F47DCF" id="Text Box 49" o:spid="_x0000_s1039" type="#_x0000_t202" style="position:absolute;margin-left:258.1pt;margin-top:4.9pt;width:98.25pt;height:13.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" filled="f" stroked="f">
                <v:textbox inset="0,0,0,0">
                  <w:txbxContent>
                    <w:p w14:paraId="74DF9426" w14:textId="77777777" w:rsidR="00FE19E9" w:rsidRPr="00D22E9D" w:rsidRDefault="00FE19E9" w:rsidP="00FE19E9">
                      <w:pPr>
                        <w:spacing w:after="0"/>
                        <w:rPr>
                          <w:b/>
                          <w:color w:val="000000" w:themeColor="text1"/>
                        </w:rPr>
                      </w:pPr>
                      <w:fldSimple w:instr=" MERGEFIELD  ContactPhone  \* MERGEFORMAT ">
                        <w:r w:rsidRPr="007C065B">
                          <w:rPr>
                            <w:noProof/>
                          </w:rPr>
                          <w:t>«</w:t>
                        </w:r>
                        <w:r w:rsidRPr="00495BC5">
                          <w:rPr>
                            <w:b/>
                            <w:noProof/>
                          </w:rPr>
                          <w:t>ContactPhone</w:t>
                        </w:r>
                        <w:r w:rsidRPr="007C065B">
                          <w:rPr>
                            <w:noProof/>
                          </w:rPr>
                          <w:t>»</w:t>
                        </w:r>
                      </w:fldSimple>
                    </w:p>
                    <w:p w14:paraId="42C737D1" w14:textId="22D23247" w:rsidR="00CF1D14" w:rsidRPr="00D22E9D" w:rsidRDefault="00CF1D14" w:rsidP="00040692">
                      <w:pPr>
                        <w:spacing w:after="0"/>
                        <w:rPr>
                          <w:b/>
                          <w:color w:val="000000" w:themeColor="text1"/>
                        </w:rPr>
                      </w:pPr>
                    </w:p>
                  </w:txbxContent>
                </v:textbox>
              </v:shape>
            </w:pict>
          </mc:Fallback>
        </mc:AlternateContent>
      </w:r>
    </w:p>
    <w:p w14:paraId="6FB52EC8" w14:textId="3F393362" w:rsidR="00D945BE" w:rsidRPr="00F525F5" w:rsidRDefault="008565F1" w:rsidP="00D945BE">
      <w:r>
        <w:rPr>
          <w:noProof/>
        </w:rPr>
        <mc:AlternateContent>
          <mc:Choice Requires="wps">
            <w:drawing>
              <wp:anchor distT="0" distB="0" distL="114300" distR="114300" simplePos="0" relativeHeight="251664896" behindDoc="0" locked="0" layoutInCell="1" allowOverlap="1" wp14:anchorId="772903A6" wp14:editId="42D9F776">
                <wp:simplePos x="0" y="0"/>
                <wp:positionH relativeFrom="column">
                  <wp:posOffset>-609600</wp:posOffset>
                </wp:positionH>
                <wp:positionV relativeFrom="paragraph">
                  <wp:posOffset>394335</wp:posOffset>
                </wp:positionV>
                <wp:extent cx="1343025" cy="1882140"/>
                <wp:effectExtent l="0" t="0" r="9525" b="3810"/>
                <wp:wrapNone/>
                <wp:docPr id="15"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3025" cy="1882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BA5236" w14:textId="77777777" w:rsidR="003B68CF" w:rsidRDefault="003B68CF" w:rsidP="0079552C">
                            <w:pPr>
                              <w:spacing w:after="0"/>
                              <w:jc w:val="center"/>
                              <w:rPr>
                                <w:b/>
                                <w:sz w:val="20"/>
                                <w:szCs w:val="20"/>
                                <w:u w:val="single"/>
                              </w:rPr>
                            </w:pPr>
                          </w:p>
                          <w:p w14:paraId="71F0C62B" w14:textId="184FFE91" w:rsidR="0079552C" w:rsidRDefault="00C47689" w:rsidP="0079552C">
                            <w:pPr>
                              <w:spacing w:after="0"/>
                              <w:jc w:val="center"/>
                              <w:rPr>
                                <w:sz w:val="20"/>
                                <w:szCs w:val="20"/>
                              </w:rPr>
                            </w:pPr>
                            <w:r w:rsidRPr="00CF0315">
                              <w:rPr>
                                <w:sz w:val="40"/>
                                <w:szCs w:val="44"/>
                              </w:rPr>
                              <w:t>«MPS»</w:t>
                            </w:r>
                            <w:r w:rsidR="0079552C">
                              <w:rPr>
                                <w:sz w:val="44"/>
                                <w:szCs w:val="44"/>
                              </w:rPr>
                              <w:t xml:space="preserve"> </w:t>
                            </w:r>
                            <w:r w:rsidR="0079552C" w:rsidRPr="0079552C">
                              <w:rPr>
                                <w:sz w:val="20"/>
                                <w:szCs w:val="20"/>
                              </w:rPr>
                              <w:t>items</w:t>
                            </w:r>
                          </w:p>
                          <w:p w14:paraId="3CEF56AF" w14:textId="77777777" w:rsidR="0079552C" w:rsidRPr="0079552C" w:rsidRDefault="0079552C" w:rsidP="0079552C">
                            <w:pPr>
                              <w:spacing w:after="0"/>
                              <w:jc w:val="center"/>
                              <w:rPr>
                                <w:sz w:val="16"/>
                                <w:szCs w:val="16"/>
                              </w:rPr>
                            </w:pPr>
                          </w:p>
                          <w:p w14:paraId="44DD432D" w14:textId="77777777" w:rsidR="003B68CF" w:rsidRDefault="003B68CF" w:rsidP="0079552C">
                            <w:pPr>
                              <w:spacing w:after="0"/>
                              <w:jc w:val="center"/>
                              <w:rPr>
                                <w:b/>
                                <w:sz w:val="20"/>
                                <w:szCs w:val="20"/>
                                <w:u w:val="single"/>
                              </w:rPr>
                            </w:pPr>
                          </w:p>
                          <w:p w14:paraId="1745B68C" w14:textId="77777777" w:rsidR="00B5388C" w:rsidRPr="0079552C" w:rsidRDefault="00B5388C" w:rsidP="00B5388C">
                            <w:pPr>
                              <w:spacing w:after="0"/>
                              <w:jc w:val="center"/>
                              <w:rPr>
                                <w:sz w:val="16"/>
                                <w:szCs w:val="16"/>
                              </w:rPr>
                            </w:pPr>
                            <w:r>
                              <w:rPr>
                                <w:b/>
                                <w:color w:val="000000" w:themeColor="text1"/>
                                <w:sz w:val="36"/>
                                <w:szCs w:val="36"/>
                              </w:rPr>
                              <w:t>«</w:t>
                            </w:r>
                            <w:proofErr w:type="spellStart"/>
                            <w:r>
                              <w:rPr>
                                <w:b/>
                                <w:color w:val="000000" w:themeColor="text1"/>
                                <w:sz w:val="36"/>
                                <w:szCs w:val="36"/>
                              </w:rPr>
                              <w:t>G</w:t>
                            </w:r>
                            <w:r w:rsidRPr="00CF0315">
                              <w:rPr>
                                <w:b/>
                                <w:color w:val="000000" w:themeColor="text1"/>
                                <w:sz w:val="36"/>
                                <w:szCs w:val="36"/>
                              </w:rPr>
                              <w:t>Goal</w:t>
                            </w:r>
                            <w:proofErr w:type="spellEnd"/>
                            <w:r w:rsidRPr="00CF0315">
                              <w:rPr>
                                <w:b/>
                                <w:color w:val="000000" w:themeColor="text1"/>
                                <w:sz w:val="36"/>
                                <w:szCs w:val="36"/>
                              </w:rPr>
                              <w:t>»</w:t>
                            </w:r>
                          </w:p>
                          <w:p w14:paraId="448823E0" w14:textId="77777777" w:rsidR="0079552C" w:rsidRPr="0079552C" w:rsidRDefault="0079552C" w:rsidP="0079552C">
                            <w:pPr>
                              <w:spacing w:after="0"/>
                              <w:jc w:val="center"/>
                              <w:rPr>
                                <w:sz w:val="16"/>
                                <w:szCs w:val="16"/>
                              </w:rPr>
                            </w:pPr>
                          </w:p>
                          <w:p w14:paraId="19A3BF76" w14:textId="77777777" w:rsidR="008565F1" w:rsidRPr="0079552C" w:rsidRDefault="008565F1" w:rsidP="008565F1">
                            <w:pPr>
                              <w:spacing w:after="0"/>
                              <w:jc w:val="center"/>
                              <w:rPr>
                                <w:sz w:val="20"/>
                                <w:szCs w:val="20"/>
                              </w:rPr>
                            </w:pPr>
                            <w:r w:rsidRPr="00CF0315">
                              <w:rPr>
                                <w:sz w:val="20"/>
                                <w:szCs w:val="20"/>
                              </w:rPr>
                              <w:t>«</w:t>
                            </w:r>
                            <w:proofErr w:type="spellStart"/>
                            <w:r w:rsidRPr="00CF0315">
                              <w:rPr>
                                <w:sz w:val="20"/>
                                <w:szCs w:val="20"/>
                              </w:rPr>
                              <w:t>FundsFor</w:t>
                            </w:r>
                            <w:proofErr w:type="spellEnd"/>
                            <w:r w:rsidRPr="00CF0315">
                              <w:rPr>
                                <w:sz w:val="20"/>
                                <w:szCs w:val="20"/>
                              </w:rPr>
                              <w:t>»</w:t>
                            </w:r>
                          </w:p>
                          <w:p w14:paraId="35D51C39" w14:textId="77777777" w:rsidR="003B68CF" w:rsidRDefault="003B68CF" w:rsidP="0079552C">
                            <w:pPr>
                              <w:spacing w:after="0"/>
                              <w:jc w:val="center"/>
                              <w:rPr>
                                <w:b/>
                                <w:sz w:val="20"/>
                                <w:szCs w:val="20"/>
                                <w:u w:val="single"/>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2903A6" id="Text Box 47" o:spid="_x0000_s1040" type="#_x0000_t202" style="position:absolute;margin-left:-48pt;margin-top:31.05pt;width:105.75pt;height:148.2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" filled="f" stroked="f">
                <v:textbox inset="0,0,0,0">
                  <w:txbxContent>
                    <w:p w14:paraId="67BA5236" w14:textId="77777777" w:rsidR="003B68CF" w:rsidRDefault="003B68CF" w:rsidP="0079552C">
                      <w:pPr>
                        <w:spacing w:after="0"/>
                        <w:jc w:val="center"/>
                        <w:rPr>
                          <w:b/>
                          <w:sz w:val="20"/>
                          <w:szCs w:val="20"/>
                          <w:u w:val="single"/>
                        </w:rPr>
                      </w:pPr>
                    </w:p>
                    <w:p w14:paraId="71F0C62B" w14:textId="184FFE91" w:rsidR="0079552C" w:rsidRDefault="00C47689" w:rsidP="0079552C">
                      <w:pPr>
                        <w:spacing w:after="0"/>
                        <w:jc w:val="center"/>
                        <w:rPr>
                          <w:sz w:val="20"/>
                          <w:szCs w:val="20"/>
                        </w:rPr>
                      </w:pPr>
                      <w:r w:rsidRPr="00CF0315">
                        <w:rPr>
                          <w:sz w:val="40"/>
                          <w:szCs w:val="44"/>
                        </w:rPr>
                        <w:t>«MPS»</w:t>
                      </w:r>
                      <w:r w:rsidR="0079552C">
                        <w:rPr>
                          <w:sz w:val="44"/>
                          <w:szCs w:val="44"/>
                        </w:rPr>
                        <w:t xml:space="preserve"> </w:t>
                      </w:r>
                      <w:r w:rsidR="0079552C" w:rsidRPr="0079552C">
                        <w:rPr>
                          <w:sz w:val="20"/>
                          <w:szCs w:val="20"/>
                        </w:rPr>
                        <w:t>items</w:t>
                      </w:r>
                    </w:p>
                    <w:p w14:paraId="3CEF56AF" w14:textId="77777777" w:rsidR="0079552C" w:rsidRPr="0079552C" w:rsidRDefault="0079552C" w:rsidP="0079552C">
                      <w:pPr>
                        <w:spacing w:after="0"/>
                        <w:jc w:val="center"/>
                        <w:rPr>
                          <w:sz w:val="16"/>
                          <w:szCs w:val="16"/>
                        </w:rPr>
                      </w:pPr>
                    </w:p>
                    <w:p w14:paraId="44DD432D" w14:textId="77777777" w:rsidR="003B68CF" w:rsidRDefault="003B68CF" w:rsidP="0079552C">
                      <w:pPr>
                        <w:spacing w:after="0"/>
                        <w:jc w:val="center"/>
                        <w:rPr>
                          <w:b/>
                          <w:sz w:val="20"/>
                          <w:szCs w:val="20"/>
                          <w:u w:val="single"/>
                        </w:rPr>
                      </w:pPr>
                    </w:p>
                    <w:p w14:paraId="1745B68C" w14:textId="77777777" w:rsidR="00B5388C" w:rsidRPr="0079552C" w:rsidRDefault="00B5388C" w:rsidP="00B5388C">
                      <w:pPr>
                        <w:spacing w:after="0"/>
                        <w:jc w:val="center"/>
                        <w:rPr>
                          <w:sz w:val="16"/>
                          <w:szCs w:val="16"/>
                        </w:rPr>
                      </w:pPr>
                      <w:r>
                        <w:rPr>
                          <w:b/>
                          <w:color w:val="000000" w:themeColor="text1"/>
                          <w:sz w:val="36"/>
                          <w:szCs w:val="36"/>
                        </w:rPr>
                        <w:t>«</w:t>
                      </w:r>
                      <w:proofErr w:type="spellStart"/>
                      <w:r>
                        <w:rPr>
                          <w:b/>
                          <w:color w:val="000000" w:themeColor="text1"/>
                          <w:sz w:val="36"/>
                          <w:szCs w:val="36"/>
                        </w:rPr>
                        <w:t>G</w:t>
                      </w:r>
                      <w:r w:rsidRPr="00CF0315">
                        <w:rPr>
                          <w:b/>
                          <w:color w:val="000000" w:themeColor="text1"/>
                          <w:sz w:val="36"/>
                          <w:szCs w:val="36"/>
                        </w:rPr>
                        <w:t>Goal</w:t>
                      </w:r>
                      <w:proofErr w:type="spellEnd"/>
                      <w:r w:rsidRPr="00CF0315">
                        <w:rPr>
                          <w:b/>
                          <w:color w:val="000000" w:themeColor="text1"/>
                          <w:sz w:val="36"/>
                          <w:szCs w:val="36"/>
                        </w:rPr>
                        <w:t>»</w:t>
                      </w:r>
                    </w:p>
                    <w:p w14:paraId="448823E0" w14:textId="77777777" w:rsidR="0079552C" w:rsidRPr="0079552C" w:rsidRDefault="0079552C" w:rsidP="0079552C">
                      <w:pPr>
                        <w:spacing w:after="0"/>
                        <w:jc w:val="center"/>
                        <w:rPr>
                          <w:sz w:val="16"/>
                          <w:szCs w:val="16"/>
                        </w:rPr>
                      </w:pPr>
                    </w:p>
                    <w:p w14:paraId="19A3BF76" w14:textId="77777777" w:rsidR="008565F1" w:rsidRPr="0079552C" w:rsidRDefault="008565F1" w:rsidP="008565F1">
                      <w:pPr>
                        <w:spacing w:after="0"/>
                        <w:jc w:val="center"/>
                        <w:rPr>
                          <w:sz w:val="20"/>
                          <w:szCs w:val="20"/>
                        </w:rPr>
                      </w:pPr>
                      <w:r w:rsidRPr="00CF0315">
                        <w:rPr>
                          <w:sz w:val="20"/>
                          <w:szCs w:val="20"/>
                        </w:rPr>
                        <w:t>«</w:t>
                      </w:r>
                      <w:proofErr w:type="spellStart"/>
                      <w:r w:rsidRPr="00CF0315">
                        <w:rPr>
                          <w:sz w:val="20"/>
                          <w:szCs w:val="20"/>
                        </w:rPr>
                        <w:t>FundsFor</w:t>
                      </w:r>
                      <w:proofErr w:type="spellEnd"/>
                      <w:r w:rsidRPr="00CF0315">
                        <w:rPr>
                          <w:sz w:val="20"/>
                          <w:szCs w:val="20"/>
                        </w:rPr>
                        <w:t>»</w:t>
                      </w:r>
                    </w:p>
                    <w:p w14:paraId="35D51C39" w14:textId="77777777" w:rsidR="003B68CF" w:rsidRDefault="003B68CF" w:rsidP="0079552C">
                      <w:pPr>
                        <w:spacing w:after="0"/>
                        <w:jc w:val="center"/>
                        <w:rPr>
                          <w:b/>
                          <w:sz w:val="20"/>
                          <w:szCs w:val="20"/>
                          <w:u w:val="single"/>
                        </w:rPr>
                      </w:pPr>
                    </w:p>
                  </w:txbxContent>
                </v:textbox>
              </v:shape>
            </w:pict>
          </mc:Fallback>
        </mc:AlternateContent>
      </w:r>
    </w:p>
    <w:p w14:paraId="33CB0FA7" w14:textId="1EFBDC25" w:rsidR="00D945BE" w:rsidRPr="00F525F5" w:rsidRDefault="00C845CA" w:rsidP="00D945BE">
      <w:r>
        <w:rPr>
          <w:noProof/>
        </w:rPr>
        <mc:AlternateContent>
          <mc:Choice Requires="wps">
            <w:drawing>
              <wp:anchor distT="0" distB="0" distL="114300" distR="114300" simplePos="0" relativeHeight="251654656" behindDoc="0" locked="0" layoutInCell="1" allowOverlap="1" wp14:anchorId="2E8B31DC" wp14:editId="2F8BC13C">
                <wp:simplePos x="0" y="0"/>
                <wp:positionH relativeFrom="column">
                  <wp:posOffset>5557652</wp:posOffset>
                </wp:positionH>
                <wp:positionV relativeFrom="paragraph">
                  <wp:posOffset>109839</wp:posOffset>
                </wp:positionV>
                <wp:extent cx="423545" cy="154494"/>
                <wp:effectExtent l="0" t="0" r="14605" b="17145"/>
                <wp:wrapNone/>
                <wp:docPr id="14"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3545" cy="1544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361115" w14:textId="77777777" w:rsidR="00AF7420" w:rsidRDefault="00AF7420" w:rsidP="000442A9">
                            <w:pPr>
                              <w:spacing w:after="0"/>
                              <w:jc w:val="center"/>
                            </w:pPr>
                            <w:r>
                              <w:t>$</w:t>
                            </w:r>
                            <w:r w:rsidR="005E1B39">
                              <w:t>1</w:t>
                            </w:r>
                            <w:r w:rsidR="006435A5">
                              <w:t>6</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E8B31DC" id="Text Box 19" o:spid="_x0000_s1041" type="#_x0000_t202" style="position:absolute;margin-left:437.6pt;margin-top:8.65pt;width:33.35pt;height:12.1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" filled="f" stroked="f">
                <v:textbox inset="0,0,0,0">
                  <w:txbxContent>
                    <w:p w14:paraId="4C361115" w14:textId="77777777" w:rsidR="00AF7420" w:rsidRDefault="00AF7420" w:rsidP="000442A9">
                      <w:pPr>
                        <w:spacing w:after="0"/>
                        <w:jc w:val="center"/>
                      </w:pPr>
                      <w:r>
                        <w:t>$</w:t>
                      </w:r>
                      <w:r w:rsidR="005E1B39">
                        <w:t>1</w:t>
                      </w:r>
                      <w:r w:rsidR="006435A5">
                        <w:t>6</w:t>
                      </w:r>
                    </w:p>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2D049F96" wp14:editId="4CA16C88">
                <wp:simplePos x="0" y="0"/>
                <wp:positionH relativeFrom="column">
                  <wp:posOffset>5118265</wp:posOffset>
                </wp:positionH>
                <wp:positionV relativeFrom="paragraph">
                  <wp:posOffset>103901</wp:posOffset>
                </wp:positionV>
                <wp:extent cx="428625" cy="160432"/>
                <wp:effectExtent l="0" t="0" r="9525" b="11430"/>
                <wp:wrapNone/>
                <wp:docPr id="13"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1604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4EB11" w14:textId="77777777" w:rsidR="00AF7420" w:rsidRDefault="00AF7420" w:rsidP="000442A9">
                            <w:pPr>
                              <w:spacing w:after="0"/>
                              <w:jc w:val="center"/>
                            </w:pPr>
                            <w:r>
                              <w:t>$</w:t>
                            </w:r>
                            <w:r w:rsidR="005E1B39">
                              <w:t>1</w:t>
                            </w:r>
                            <w:r w:rsidR="006435A5">
                              <w:t>6</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D049F96" id="Text Box 18" o:spid="_x0000_s1042" type="#_x0000_t202" style="position:absolute;margin-left:403pt;margin-top:8.2pt;width:33.75pt;height:12.6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" filled="f" stroked="f">
                <v:textbox inset="0,0,0,0">
                  <w:txbxContent>
                    <w:p w14:paraId="7F94EB11" w14:textId="77777777" w:rsidR="00AF7420" w:rsidRDefault="00AF7420" w:rsidP="000442A9">
                      <w:pPr>
                        <w:spacing w:after="0"/>
                        <w:jc w:val="center"/>
                      </w:pPr>
                      <w:r>
                        <w:t>$</w:t>
                      </w:r>
                      <w:r w:rsidR="005E1B39">
                        <w:t>1</w:t>
                      </w:r>
                      <w:r w:rsidR="006435A5">
                        <w:t>6</w:t>
                      </w:r>
                    </w:p>
                  </w:txbxContent>
                </v:textbox>
              </v:shape>
            </w:pict>
          </mc:Fallback>
        </mc:AlternateContent>
      </w:r>
      <w:r>
        <w:rPr>
          <w:noProof/>
        </w:rPr>
        <mc:AlternateContent>
          <mc:Choice Requires="wps">
            <w:drawing>
              <wp:anchor distT="0" distB="0" distL="114300" distR="114300" simplePos="0" relativeHeight="251647488" behindDoc="0" locked="0" layoutInCell="1" allowOverlap="1" wp14:anchorId="256B0F17" wp14:editId="770C31FC">
                <wp:simplePos x="0" y="0"/>
                <wp:positionH relativeFrom="column">
                  <wp:posOffset>4667003</wp:posOffset>
                </wp:positionH>
                <wp:positionV relativeFrom="paragraph">
                  <wp:posOffset>97963</wp:posOffset>
                </wp:positionV>
                <wp:extent cx="419735" cy="186880"/>
                <wp:effectExtent l="0" t="0" r="18415" b="3810"/>
                <wp:wrapNone/>
                <wp:docPr id="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735" cy="186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1A4B73" w14:textId="77777777" w:rsidR="00AF7420" w:rsidRDefault="00AF7420" w:rsidP="000442A9">
                            <w:pPr>
                              <w:spacing w:after="0"/>
                              <w:jc w:val="center"/>
                            </w:pPr>
                            <w:r>
                              <w:t>$</w:t>
                            </w:r>
                            <w:r w:rsidR="005E1B39">
                              <w:t>1</w:t>
                            </w:r>
                            <w:r w:rsidR="006435A5">
                              <w:t>6</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56B0F17" id="Text Box 6" o:spid="_x0000_s1043" type="#_x0000_t202" style="position:absolute;margin-left:367.5pt;margin-top:7.7pt;width:33.05pt;height:14.7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" filled="f" stroked="f">
                <v:textbox inset="0,0,0,0">
                  <w:txbxContent>
                    <w:p w14:paraId="401A4B73" w14:textId="77777777" w:rsidR="00AF7420" w:rsidRDefault="00AF7420" w:rsidP="000442A9">
                      <w:pPr>
                        <w:spacing w:after="0"/>
                        <w:jc w:val="center"/>
                      </w:pPr>
                      <w:r>
                        <w:t>$</w:t>
                      </w:r>
                      <w:r w:rsidR="005E1B39">
                        <w:t>1</w:t>
                      </w:r>
                      <w:r w:rsidR="006435A5">
                        <w:t>6</w:t>
                      </w:r>
                    </w:p>
                  </w:txbxContent>
                </v:textbox>
              </v:shape>
            </w:pict>
          </mc:Fallback>
        </mc:AlternateContent>
      </w:r>
      <w:r>
        <w:rPr>
          <w:noProof/>
        </w:rPr>
        <mc:AlternateContent>
          <mc:Choice Requires="wps">
            <w:drawing>
              <wp:anchor distT="0" distB="0" distL="114300" distR="114300" simplePos="0" relativeHeight="251672064" behindDoc="0" locked="0" layoutInCell="1" allowOverlap="1" wp14:anchorId="172EB7C8" wp14:editId="61DE4784">
                <wp:simplePos x="0" y="0"/>
                <wp:positionH relativeFrom="column">
                  <wp:posOffset>6917377</wp:posOffset>
                </wp:positionH>
                <wp:positionV relativeFrom="paragraph">
                  <wp:posOffset>103901</wp:posOffset>
                </wp:positionV>
                <wp:extent cx="448945" cy="158082"/>
                <wp:effectExtent l="0" t="0" r="8255" b="13970"/>
                <wp:wrapNone/>
                <wp:docPr id="10"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8945" cy="1580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3A86AE" w14:textId="77777777" w:rsidR="00581E6B" w:rsidRDefault="00581E6B" w:rsidP="00581E6B">
                            <w:pPr>
                              <w:spacing w:after="0"/>
                              <w:jc w:val="center"/>
                            </w:pPr>
                            <w:r>
                              <w:t>$</w:t>
                            </w:r>
                            <w:r w:rsidR="005E1B39">
                              <w:t>1</w:t>
                            </w:r>
                            <w:r w:rsidR="006435A5">
                              <w:t>6</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72EB7C8" id="Text Box 61" o:spid="_x0000_s1044" type="#_x0000_t202" style="position:absolute;margin-left:544.7pt;margin-top:8.2pt;width:35.35pt;height:12.4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" filled="f" stroked="f">
                <v:textbox inset="0,0,0,0">
                  <w:txbxContent>
                    <w:p w14:paraId="763A86AE" w14:textId="77777777" w:rsidR="00581E6B" w:rsidRDefault="00581E6B" w:rsidP="00581E6B">
                      <w:pPr>
                        <w:spacing w:after="0"/>
                        <w:jc w:val="center"/>
                      </w:pPr>
                      <w:r>
                        <w:t>$</w:t>
                      </w:r>
                      <w:r w:rsidR="005E1B39">
                        <w:t>1</w:t>
                      </w:r>
                      <w:r w:rsidR="006435A5">
                        <w:t>6</w:t>
                      </w:r>
                    </w:p>
                  </w:txbxContent>
                </v:textbox>
              </v:shape>
            </w:pict>
          </mc:Fallback>
        </mc:AlternateContent>
      </w:r>
      <w:r>
        <w:rPr>
          <w:noProof/>
        </w:rPr>
        <mc:AlternateContent>
          <mc:Choice Requires="wps">
            <w:drawing>
              <wp:anchor distT="0" distB="0" distL="114300" distR="114300" simplePos="0" relativeHeight="251671040" behindDoc="0" locked="0" layoutInCell="1" allowOverlap="1" wp14:anchorId="764D1FA3" wp14:editId="3B5959A9">
                <wp:simplePos x="0" y="0"/>
                <wp:positionH relativeFrom="column">
                  <wp:posOffset>6466114</wp:posOffset>
                </wp:positionH>
                <wp:positionV relativeFrom="paragraph">
                  <wp:posOffset>103901</wp:posOffset>
                </wp:positionV>
                <wp:extent cx="452755" cy="180942"/>
                <wp:effectExtent l="0" t="0" r="4445" b="10160"/>
                <wp:wrapNone/>
                <wp:docPr id="11"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755" cy="1809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8E65E5" w14:textId="77777777" w:rsidR="00937595" w:rsidRDefault="00937595" w:rsidP="00937595">
                            <w:pPr>
                              <w:spacing w:after="0"/>
                              <w:jc w:val="center"/>
                            </w:pPr>
                            <w:r>
                              <w:t>$</w:t>
                            </w:r>
                            <w:r w:rsidR="005E1B39">
                              <w:t>1</w:t>
                            </w:r>
                            <w:r w:rsidR="006435A5">
                              <w:t>6</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64D1FA3" id="Text Box 58" o:spid="_x0000_s1045" type="#_x0000_t202" style="position:absolute;margin-left:509.15pt;margin-top:8.2pt;width:35.65pt;height:14.2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" filled="f" stroked="f">
                <v:textbox inset="0,0,0,0">
                  <w:txbxContent>
                    <w:p w14:paraId="7C8E65E5" w14:textId="77777777" w:rsidR="00937595" w:rsidRDefault="00937595" w:rsidP="00937595">
                      <w:pPr>
                        <w:spacing w:after="0"/>
                        <w:jc w:val="center"/>
                      </w:pPr>
                      <w:r>
                        <w:t>$</w:t>
                      </w:r>
                      <w:r w:rsidR="005E1B39">
                        <w:t>1</w:t>
                      </w:r>
                      <w:r w:rsidR="006435A5">
                        <w:t>6</w:t>
                      </w:r>
                    </w:p>
                  </w:txbxContent>
                </v:textbox>
              </v:shape>
            </w:pict>
          </mc:Fallback>
        </mc:AlternateContent>
      </w:r>
      <w:r>
        <w:rPr>
          <w:noProof/>
        </w:rPr>
        <mc:AlternateContent>
          <mc:Choice Requires="wps">
            <w:drawing>
              <wp:anchor distT="0" distB="0" distL="114300" distR="114300" simplePos="0" relativeHeight="251679232" behindDoc="0" locked="0" layoutInCell="1" allowOverlap="1" wp14:anchorId="51C014DB" wp14:editId="721FA9AB">
                <wp:simplePos x="0" y="0"/>
                <wp:positionH relativeFrom="column">
                  <wp:posOffset>7372275</wp:posOffset>
                </wp:positionH>
                <wp:positionV relativeFrom="paragraph">
                  <wp:posOffset>101559</wp:posOffset>
                </wp:positionV>
                <wp:extent cx="448945" cy="175928"/>
                <wp:effectExtent l="0" t="0" r="8255" b="14605"/>
                <wp:wrapNone/>
                <wp:docPr id="34"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8945" cy="1759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491554" w14:textId="77777777" w:rsidR="00C845CA" w:rsidRDefault="00C845CA" w:rsidP="00C845CA">
                            <w:pPr>
                              <w:spacing w:after="0"/>
                              <w:jc w:val="center"/>
                            </w:pPr>
                            <w:r>
                              <w:t>$16</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1C014DB" id="_x0000_s1046" type="#_x0000_t202" style="position:absolute;margin-left:580.5pt;margin-top:8pt;width:35.35pt;height:13.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" filled="f" stroked="f">
                <v:textbox inset="0,0,0,0">
                  <w:txbxContent>
                    <w:p w14:paraId="63491554" w14:textId="77777777" w:rsidR="00C845CA" w:rsidRDefault="00C845CA" w:rsidP="00C845CA">
                      <w:pPr>
                        <w:spacing w:after="0"/>
                        <w:jc w:val="center"/>
                      </w:pPr>
                      <w:r>
                        <w:t>$16</w:t>
                      </w:r>
                    </w:p>
                  </w:txbxContent>
                </v:textbox>
              </v:shape>
            </w:pict>
          </mc:Fallback>
        </mc:AlternateContent>
      </w:r>
      <w:r w:rsidR="009E4A78">
        <w:rPr>
          <w:noProof/>
        </w:rPr>
        <mc:AlternateContent>
          <mc:Choice Requires="wps">
            <w:drawing>
              <wp:anchor distT="0" distB="0" distL="114300" distR="114300" simplePos="0" relativeHeight="251655680" behindDoc="0" locked="0" layoutInCell="1" allowOverlap="1" wp14:anchorId="07C3A1F6" wp14:editId="261C03C6">
                <wp:simplePos x="0" y="0"/>
                <wp:positionH relativeFrom="column">
                  <wp:posOffset>6019137</wp:posOffset>
                </wp:positionH>
                <wp:positionV relativeFrom="paragraph">
                  <wp:posOffset>104830</wp:posOffset>
                </wp:positionV>
                <wp:extent cx="429260" cy="158419"/>
                <wp:effectExtent l="0" t="0" r="8890" b="13335"/>
                <wp:wrapNone/>
                <wp:docPr id="1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260" cy="1584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2797C7" w14:textId="77777777" w:rsidR="00AF7420" w:rsidRDefault="00AF7420" w:rsidP="000442A9">
                            <w:pPr>
                              <w:spacing w:after="0"/>
                              <w:jc w:val="center"/>
                            </w:pPr>
                            <w:r>
                              <w:t>$</w:t>
                            </w:r>
                            <w:r w:rsidR="005E1B39">
                              <w:t>1</w:t>
                            </w:r>
                            <w:r w:rsidR="006435A5">
                              <w:t>6</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7C3A1F6" id="Text Box 22" o:spid="_x0000_s1047" type="#_x0000_t202" style="position:absolute;margin-left:473.95pt;margin-top:8.25pt;width:33.8pt;height:12.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" filled="f" stroked="f">
                <v:textbox inset="0,0,0,0">
                  <w:txbxContent>
                    <w:p w14:paraId="222797C7" w14:textId="77777777" w:rsidR="00AF7420" w:rsidRDefault="00AF7420" w:rsidP="000442A9">
                      <w:pPr>
                        <w:spacing w:after="0"/>
                        <w:jc w:val="center"/>
                      </w:pPr>
                      <w:r>
                        <w:t>$</w:t>
                      </w:r>
                      <w:r w:rsidR="005E1B39">
                        <w:t>1</w:t>
                      </w:r>
                      <w:r w:rsidR="006435A5">
                        <w:t>6</w:t>
                      </w:r>
                    </w:p>
                  </w:txbxContent>
                </v:textbox>
              </v:shape>
            </w:pict>
          </mc:Fallback>
        </mc:AlternateContent>
      </w:r>
    </w:p>
    <w:p w14:paraId="4BCD42C8" w14:textId="5D5BF04D" w:rsidR="00D945BE" w:rsidRPr="00F525F5" w:rsidRDefault="00D945BE" w:rsidP="00D945BE"/>
    <w:p w14:paraId="1C87E1DA" w14:textId="77777777" w:rsidR="00D945BE" w:rsidRPr="00F525F5" w:rsidRDefault="00D945BE" w:rsidP="00D945BE"/>
    <w:p w14:paraId="23F030F4" w14:textId="77777777" w:rsidR="00D945BE" w:rsidRPr="00F525F5" w:rsidRDefault="00D945BE" w:rsidP="00D945BE"/>
    <w:p w14:paraId="5092C26D" w14:textId="77777777" w:rsidR="00D945BE" w:rsidRPr="00F525F5" w:rsidRDefault="00D945BE" w:rsidP="00D945BE"/>
    <w:p w14:paraId="2939BBDF" w14:textId="77777777" w:rsidR="00D945BE" w:rsidRPr="00F525F5" w:rsidRDefault="00D945BE" w:rsidP="00D945BE">
      <w:pPr>
        <w:tabs>
          <w:tab w:val="left" w:pos="4873"/>
        </w:tabs>
      </w:pPr>
      <w:r w:rsidRPr="00F525F5">
        <w:tab/>
      </w:r>
    </w:p>
    <w:p w14:paraId="26E91F8C" w14:textId="643638E3" w:rsidR="000C6D39" w:rsidRPr="00F525F5" w:rsidRDefault="00380EC8" w:rsidP="00D945BE">
      <w:pPr>
        <w:tabs>
          <w:tab w:val="left" w:pos="4873"/>
        </w:tabs>
      </w:pPr>
      <w:r>
        <w:rPr>
          <w:noProof/>
        </w:rPr>
        <mc:AlternateContent>
          <mc:Choice Requires="wps">
            <w:drawing>
              <wp:anchor distT="0" distB="0" distL="114300" distR="114300" simplePos="0" relativeHeight="251681280" behindDoc="0" locked="0" layoutInCell="1" allowOverlap="1" wp14:anchorId="7ABF5D53" wp14:editId="171045DF">
                <wp:simplePos x="0" y="0"/>
                <wp:positionH relativeFrom="column">
                  <wp:posOffset>1704975</wp:posOffset>
                </wp:positionH>
                <wp:positionV relativeFrom="paragraph">
                  <wp:posOffset>2123440</wp:posOffset>
                </wp:positionV>
                <wp:extent cx="1350645" cy="345440"/>
                <wp:effectExtent l="0" t="0" r="0" b="0"/>
                <wp:wrapNone/>
                <wp:docPr id="16"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0645" cy="345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7B4BE0" w14:textId="77777777" w:rsidR="00380EC8" w:rsidRPr="002A5107" w:rsidRDefault="00380EC8" w:rsidP="00380EC8">
                            <w:hyperlink r:id="rId8" w:history="1">
                              <w:r w:rsidRPr="002A5107">
                                <w:rPr>
                                  <w:rStyle w:val="Hyperlink"/>
                                </w:rPr>
                                <w:t>jmcfundraising.com</w:t>
                              </w:r>
                            </w:hyperlink>
                          </w:p>
                          <w:p w14:paraId="1C1AA0DA" w14:textId="77777777" w:rsidR="00380EC8" w:rsidRDefault="00380EC8" w:rsidP="00380EC8">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BF5D53" id="_x0000_t202" coordsize="21600,21600" o:spt="202" path="m,l,21600r21600,l21600,xe">
                <v:stroke joinstyle="miter"/>
                <v:path gradientshapeok="t" o:connecttype="rect"/>
              </v:shapetype>
              <v:shape id="Text Box 50" o:spid="_x0000_s1048" type="#_x0000_t202" style="position:absolute;margin-left:134.25pt;margin-top:167.2pt;width:106.35pt;height:27.2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" filled="f" stroked="f">
                <v:textbox>
                  <w:txbxContent>
                    <w:p w14:paraId="337B4BE0" w14:textId="77777777" w:rsidR="00380EC8" w:rsidRPr="002A5107" w:rsidRDefault="00380EC8" w:rsidP="00380EC8">
                      <w:hyperlink r:id="rId9" w:history="1">
                        <w:r w:rsidRPr="002A5107">
                          <w:rPr>
                            <w:rStyle w:val="Hyperlink"/>
                          </w:rPr>
                          <w:t>jmcfundraising.com</w:t>
                        </w:r>
                      </w:hyperlink>
                    </w:p>
                    <w:p w14:paraId="1C1AA0DA" w14:textId="77777777" w:rsidR="00380EC8" w:rsidRDefault="00380EC8" w:rsidP="00380EC8">
                      <w:pPr>
                        <w:jc w:val="center"/>
                      </w:pPr>
                    </w:p>
                  </w:txbxContent>
                </v:textbox>
              </v:shape>
            </w:pict>
          </mc:Fallback>
        </mc:AlternateContent>
      </w:r>
      <w:r w:rsidR="0058245B">
        <w:rPr>
          <w:noProof/>
        </w:rPr>
        <mc:AlternateContent>
          <mc:Choice Requires="wps">
            <w:drawing>
              <wp:anchor distT="0" distB="0" distL="114300" distR="114300" simplePos="0" relativeHeight="251646464" behindDoc="0" locked="0" layoutInCell="1" allowOverlap="1" wp14:anchorId="47D867FB" wp14:editId="25C97BA9">
                <wp:simplePos x="0" y="0"/>
                <wp:positionH relativeFrom="column">
                  <wp:posOffset>-628650</wp:posOffset>
                </wp:positionH>
                <wp:positionV relativeFrom="paragraph">
                  <wp:posOffset>2238375</wp:posOffset>
                </wp:positionV>
                <wp:extent cx="2465705" cy="580390"/>
                <wp:effectExtent l="0" t="0" r="10795" b="10160"/>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5705" cy="580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4EB00" w14:textId="1F1E3838" w:rsidR="009C1409" w:rsidRPr="00CF0315" w:rsidRDefault="0019502C" w:rsidP="009C1409">
                            <w:pPr>
                              <w:spacing w:after="0" w:line="240" w:lineRule="auto"/>
                              <w:rPr>
                                <w:b/>
                                <w:sz w:val="24"/>
                                <w:szCs w:val="20"/>
                              </w:rPr>
                            </w:pPr>
                            <w:r>
                              <w:rPr>
                                <w:b/>
                                <w:sz w:val="24"/>
                                <w:szCs w:val="20"/>
                              </w:rPr>
                              <w:t>JMC Fundraising</w:t>
                            </w:r>
                          </w:p>
                          <w:p w14:paraId="38286340" w14:textId="0904FCDD" w:rsidR="009C1409" w:rsidRDefault="0019502C" w:rsidP="009C1409">
                            <w:pPr>
                              <w:spacing w:after="0" w:line="240" w:lineRule="auto"/>
                            </w:pPr>
                            <w:r>
                              <w:t>706-</w:t>
                            </w:r>
                            <w:r w:rsidR="0058245B">
                              <w:t>527-5615</w:t>
                            </w:r>
                          </w:p>
                          <w:p w14:paraId="1F6567E1" w14:textId="6A723DC3" w:rsidR="0058245B" w:rsidRPr="00CF0315" w:rsidRDefault="0058245B" w:rsidP="009C1409">
                            <w:pPr>
                              <w:spacing w:after="0" w:line="240" w:lineRule="auto"/>
                            </w:pPr>
                            <w:r>
                              <w:t>jennifer@jmcfundraising.com</w:t>
                            </w:r>
                          </w:p>
                          <w:p w14:paraId="416FF547" w14:textId="77777777" w:rsidR="00AF7420" w:rsidRPr="00040692" w:rsidRDefault="00AF7420" w:rsidP="00040692">
                            <w:pPr>
                              <w:spacing w:after="0" w:line="240" w:lineRule="auto"/>
                              <w:rPr>
                                <w:sz w:val="18"/>
                              </w:rPr>
                            </w:pPr>
                          </w:p>
                          <w:p w14:paraId="7F2178A2" w14:textId="77777777" w:rsidR="00AF7420" w:rsidRDefault="00AF7420" w:rsidP="00040692">
                            <w:pPr>
                              <w:spacing w:after="0" w:line="240" w:lineRule="au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D867FB" id="Text Box 5" o:spid="_x0000_s1049" type="#_x0000_t202" style="position:absolute;margin-left:-49.5pt;margin-top:176.25pt;width:194.15pt;height:45.7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" filled="f" stroked="f">
                <v:textbox inset="0,0,0,0">
                  <w:txbxContent>
                    <w:p w14:paraId="7B34EB00" w14:textId="1F1E3838" w:rsidR="009C1409" w:rsidRPr="00CF0315" w:rsidRDefault="0019502C" w:rsidP="009C1409">
                      <w:pPr>
                        <w:spacing w:after="0" w:line="240" w:lineRule="auto"/>
                        <w:rPr>
                          <w:b/>
                          <w:sz w:val="24"/>
                          <w:szCs w:val="20"/>
                        </w:rPr>
                      </w:pPr>
                      <w:r>
                        <w:rPr>
                          <w:b/>
                          <w:sz w:val="24"/>
                          <w:szCs w:val="20"/>
                        </w:rPr>
                        <w:t>JMC Fundraising</w:t>
                      </w:r>
                    </w:p>
                    <w:p w14:paraId="38286340" w14:textId="0904FCDD" w:rsidR="009C1409" w:rsidRDefault="0019502C" w:rsidP="009C1409">
                      <w:pPr>
                        <w:spacing w:after="0" w:line="240" w:lineRule="auto"/>
                      </w:pPr>
                      <w:r>
                        <w:t>706-</w:t>
                      </w:r>
                      <w:r w:rsidR="0058245B">
                        <w:t>527-5615</w:t>
                      </w:r>
                    </w:p>
                    <w:p w14:paraId="1F6567E1" w14:textId="6A723DC3" w:rsidR="0058245B" w:rsidRPr="00CF0315" w:rsidRDefault="0058245B" w:rsidP="009C1409">
                      <w:pPr>
                        <w:spacing w:after="0" w:line="240" w:lineRule="auto"/>
                      </w:pPr>
                      <w:r>
                        <w:t>jennifer@jmcfundraising.com</w:t>
                      </w:r>
                    </w:p>
                    <w:p w14:paraId="416FF547" w14:textId="77777777" w:rsidR="00AF7420" w:rsidRPr="00040692" w:rsidRDefault="00AF7420" w:rsidP="00040692">
                      <w:pPr>
                        <w:spacing w:after="0" w:line="240" w:lineRule="auto"/>
                        <w:rPr>
                          <w:sz w:val="18"/>
                        </w:rPr>
                      </w:pPr>
                    </w:p>
                    <w:p w14:paraId="7F2178A2" w14:textId="77777777" w:rsidR="00AF7420" w:rsidRDefault="00AF7420" w:rsidP="00040692">
                      <w:pPr>
                        <w:spacing w:after="0" w:line="240" w:lineRule="auto"/>
                      </w:pPr>
                    </w:p>
                  </w:txbxContent>
                </v:textbox>
              </v:shape>
            </w:pict>
          </mc:Fallback>
        </mc:AlternateContent>
      </w:r>
      <w:r w:rsidR="008D466F">
        <w:rPr>
          <w:noProof/>
        </w:rPr>
        <mc:AlternateContent>
          <mc:Choice Requires="wps">
            <w:drawing>
              <wp:anchor distT="0" distB="0" distL="114300" distR="114300" simplePos="0" relativeHeight="251663872" behindDoc="0" locked="0" layoutInCell="1" allowOverlap="1" wp14:anchorId="7B7DFABA" wp14:editId="0F313D33">
                <wp:simplePos x="0" y="0"/>
                <wp:positionH relativeFrom="column">
                  <wp:posOffset>7378810</wp:posOffset>
                </wp:positionH>
                <wp:positionV relativeFrom="paragraph">
                  <wp:posOffset>2054362</wp:posOffset>
                </wp:positionV>
                <wp:extent cx="432435" cy="187629"/>
                <wp:effectExtent l="0" t="0" r="5715" b="3175"/>
                <wp:wrapNone/>
                <wp:docPr id="8"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 cy="187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22A7E9" w14:textId="77777777" w:rsidR="00581E6B" w:rsidRPr="00F601DE" w:rsidRDefault="00471B74" w:rsidP="00581E6B">
                            <w:pPr>
                              <w:spacing w:after="0"/>
                              <w:jc w:val="center"/>
                              <w:rPr>
                                <w:color w:val="FFFFFF"/>
                              </w:rPr>
                            </w:pPr>
                            <w:r>
                              <w:rPr>
                                <w:b/>
                                <w:color w:val="FFFFFF"/>
                              </w:rPr>
                              <w:t>MN</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B7DFABA" id="Text Box 62" o:spid="_x0000_s1050" type="#_x0000_t202" style="position:absolute;margin-left:581pt;margin-top:161.75pt;width:34.05pt;height:14.7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" filled="f" stroked="f">
                <v:textbox inset="0,0,0,0">
                  <w:txbxContent>
                    <w:p w14:paraId="4022A7E9" w14:textId="77777777" w:rsidR="00581E6B" w:rsidRPr="00F601DE" w:rsidRDefault="00471B74" w:rsidP="00581E6B">
                      <w:pPr>
                        <w:spacing w:after="0"/>
                        <w:jc w:val="center"/>
                        <w:rPr>
                          <w:color w:val="FFFFFF"/>
                        </w:rPr>
                      </w:pPr>
                      <w:r>
                        <w:rPr>
                          <w:b/>
                          <w:color w:val="FFFFFF"/>
                        </w:rPr>
                        <w:t>MN</w:t>
                      </w:r>
                    </w:p>
                  </w:txbxContent>
                </v:textbox>
              </v:shape>
            </w:pict>
          </mc:Fallback>
        </mc:AlternateContent>
      </w:r>
      <w:r w:rsidR="008D466F">
        <w:rPr>
          <w:noProof/>
        </w:rPr>
        <mc:AlternateContent>
          <mc:Choice Requires="wps">
            <w:drawing>
              <wp:anchor distT="0" distB="0" distL="114300" distR="114300" simplePos="0" relativeHeight="251660800" behindDoc="0" locked="0" layoutInCell="1" allowOverlap="1" wp14:anchorId="2B08A27D" wp14:editId="027F836A">
                <wp:simplePos x="0" y="0"/>
                <wp:positionH relativeFrom="column">
                  <wp:posOffset>4651513</wp:posOffset>
                </wp:positionH>
                <wp:positionV relativeFrom="paragraph">
                  <wp:posOffset>2054363</wp:posOffset>
                </wp:positionV>
                <wp:extent cx="438150" cy="197126"/>
                <wp:effectExtent l="0" t="0" r="0" b="12700"/>
                <wp:wrapNone/>
                <wp:docPr id="3"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1971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AAF2C" w14:textId="7E1694F8" w:rsidR="00AF7420" w:rsidRPr="00F601DE" w:rsidRDefault="00FE1E7E" w:rsidP="00264AB7">
                            <w:pPr>
                              <w:spacing w:after="0"/>
                              <w:jc w:val="center"/>
                              <w:rPr>
                                <w:color w:val="FFFFFF"/>
                              </w:rPr>
                            </w:pPr>
                            <w:r>
                              <w:rPr>
                                <w:b/>
                                <w:color w:val="FFFFFF"/>
                              </w:rPr>
                              <w:t>CC</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B08A27D" id="Text Box 29" o:spid="_x0000_s1050" type="#_x0000_t202" style="position:absolute;margin-left:366.25pt;margin-top:161.75pt;width:34.5pt;height:15.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" filled="f" stroked="f">
                <v:textbox inset="0,0,0,0">
                  <w:txbxContent>
                    <w:p w14:paraId="1AEAAF2C" w14:textId="7E1694F8" w:rsidR="00AF7420" w:rsidRPr="00F601DE" w:rsidRDefault="00FE1E7E" w:rsidP="00264AB7">
                      <w:pPr>
                        <w:spacing w:after="0"/>
                        <w:jc w:val="center"/>
                        <w:rPr>
                          <w:color w:val="FFFFFF"/>
                        </w:rPr>
                      </w:pPr>
                      <w:r>
                        <w:rPr>
                          <w:b/>
                          <w:color w:val="FFFFFF"/>
                        </w:rPr>
                        <w:t>CC</w:t>
                      </w:r>
                    </w:p>
                  </w:txbxContent>
                </v:textbox>
              </v:shape>
            </w:pict>
          </mc:Fallback>
        </mc:AlternateContent>
      </w:r>
      <w:r w:rsidR="008D466F">
        <w:rPr>
          <w:noProof/>
        </w:rPr>
        <mc:AlternateContent>
          <mc:Choice Requires="wps">
            <w:drawing>
              <wp:anchor distT="0" distB="0" distL="114300" distR="114300" simplePos="0" relativeHeight="251677184" behindDoc="0" locked="0" layoutInCell="1" allowOverlap="1" wp14:anchorId="0244C658" wp14:editId="2F6D6D9B">
                <wp:simplePos x="0" y="0"/>
                <wp:positionH relativeFrom="column">
                  <wp:posOffset>5104737</wp:posOffset>
                </wp:positionH>
                <wp:positionV relativeFrom="paragraph">
                  <wp:posOffset>2054363</wp:posOffset>
                </wp:positionV>
                <wp:extent cx="428625" cy="199362"/>
                <wp:effectExtent l="0" t="0" r="9525" b="10795"/>
                <wp:wrapNone/>
                <wp:docPr id="33"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1993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7E41A7" w14:textId="068801AE" w:rsidR="009E4A78" w:rsidRPr="00F601DE" w:rsidRDefault="009E4A78" w:rsidP="009E4A78">
                            <w:pPr>
                              <w:spacing w:after="0"/>
                              <w:jc w:val="center"/>
                              <w:rPr>
                                <w:color w:val="FFFFFF"/>
                              </w:rPr>
                            </w:pPr>
                            <w:r>
                              <w:rPr>
                                <w:b/>
                                <w:color w:val="FFFFFF"/>
                              </w:rPr>
                              <w:t>CF</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244C658" id="Text Box 31" o:spid="_x0000_s1051" type="#_x0000_t202" style="position:absolute;margin-left:401.95pt;margin-top:161.75pt;width:33.75pt;height:15.7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" filled="f" stroked="f">
                <v:textbox inset="0,0,0,0">
                  <w:txbxContent>
                    <w:p w14:paraId="0A7E41A7" w14:textId="068801AE" w:rsidR="009E4A78" w:rsidRPr="00F601DE" w:rsidRDefault="009E4A78" w:rsidP="009E4A78">
                      <w:pPr>
                        <w:spacing w:after="0"/>
                        <w:jc w:val="center"/>
                        <w:rPr>
                          <w:color w:val="FFFFFF"/>
                        </w:rPr>
                      </w:pPr>
                      <w:r>
                        <w:rPr>
                          <w:b/>
                          <w:color w:val="FFFFFF"/>
                        </w:rPr>
                        <w:t>CF</w:t>
                      </w:r>
                    </w:p>
                  </w:txbxContent>
                </v:textbox>
              </v:shape>
            </w:pict>
          </mc:Fallback>
        </mc:AlternateContent>
      </w:r>
      <w:r w:rsidR="008D466F">
        <w:rPr>
          <w:noProof/>
        </w:rPr>
        <mc:AlternateContent>
          <mc:Choice Requires="wps">
            <w:drawing>
              <wp:anchor distT="0" distB="0" distL="114300" distR="114300" simplePos="0" relativeHeight="251656704" behindDoc="0" locked="0" layoutInCell="1" allowOverlap="1" wp14:anchorId="054E6510" wp14:editId="5FB158D1">
                <wp:simplePos x="0" y="0"/>
                <wp:positionH relativeFrom="column">
                  <wp:posOffset>5565913</wp:posOffset>
                </wp:positionH>
                <wp:positionV relativeFrom="paragraph">
                  <wp:posOffset>2054362</wp:posOffset>
                </wp:positionV>
                <wp:extent cx="421640" cy="189837"/>
                <wp:effectExtent l="0" t="0" r="16510" b="1270"/>
                <wp:wrapNone/>
                <wp:docPr id="4"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640" cy="1898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A3E9C9" w14:textId="7EBB24D6" w:rsidR="00AF7420" w:rsidRPr="00F601DE" w:rsidRDefault="00FE1E7E" w:rsidP="00264AB7">
                            <w:pPr>
                              <w:spacing w:after="0"/>
                              <w:jc w:val="center"/>
                              <w:rPr>
                                <w:b/>
                                <w:color w:val="FFFFFF"/>
                              </w:rPr>
                            </w:pPr>
                            <w:r>
                              <w:rPr>
                                <w:b/>
                                <w:color w:val="FFFFFF"/>
                              </w:rPr>
                              <w:t>OC</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54E6510" id="Text Box 30" o:spid="_x0000_s1052" type="#_x0000_t202" style="position:absolute;margin-left:438.25pt;margin-top:161.75pt;width:33.2pt;height:14.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" filled="f" stroked="f">
                <v:textbox inset="0,0,0,0">
                  <w:txbxContent>
                    <w:p w14:paraId="60A3E9C9" w14:textId="7EBB24D6" w:rsidR="00AF7420" w:rsidRPr="00F601DE" w:rsidRDefault="00FE1E7E" w:rsidP="00264AB7">
                      <w:pPr>
                        <w:spacing w:after="0"/>
                        <w:jc w:val="center"/>
                        <w:rPr>
                          <w:b/>
                          <w:color w:val="FFFFFF"/>
                        </w:rPr>
                      </w:pPr>
                      <w:r>
                        <w:rPr>
                          <w:b/>
                          <w:color w:val="FFFFFF"/>
                        </w:rPr>
                        <w:t>OC</w:t>
                      </w:r>
                    </w:p>
                  </w:txbxContent>
                </v:textbox>
              </v:shape>
            </w:pict>
          </mc:Fallback>
        </mc:AlternateContent>
      </w:r>
      <w:r w:rsidR="008D466F">
        <w:rPr>
          <w:noProof/>
        </w:rPr>
        <mc:AlternateContent>
          <mc:Choice Requires="wps">
            <w:drawing>
              <wp:anchor distT="0" distB="0" distL="114300" distR="114300" simplePos="0" relativeHeight="251662848" behindDoc="0" locked="0" layoutInCell="1" allowOverlap="1" wp14:anchorId="2B87CD83" wp14:editId="187A809E">
                <wp:simplePos x="0" y="0"/>
                <wp:positionH relativeFrom="column">
                  <wp:posOffset>6917635</wp:posOffset>
                </wp:positionH>
                <wp:positionV relativeFrom="paragraph">
                  <wp:posOffset>2054363</wp:posOffset>
                </wp:positionV>
                <wp:extent cx="456565" cy="197126"/>
                <wp:effectExtent l="0" t="0" r="635" b="12700"/>
                <wp:wrapNone/>
                <wp:docPr id="7"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565" cy="1971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04CEAD" w14:textId="521109F4" w:rsidR="00387F05" w:rsidRPr="00F601DE" w:rsidRDefault="00B23632" w:rsidP="00387F05">
                            <w:pPr>
                              <w:spacing w:after="0"/>
                              <w:jc w:val="center"/>
                              <w:rPr>
                                <w:color w:val="FFFFFF"/>
                              </w:rPr>
                            </w:pPr>
                            <w:r>
                              <w:rPr>
                                <w:b/>
                                <w:color w:val="FFFFFF"/>
                              </w:rPr>
                              <w:t>TC</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B87CD83" id="Text Box 59" o:spid="_x0000_s1053" type="#_x0000_t202" style="position:absolute;margin-left:544.7pt;margin-top:161.75pt;width:35.95pt;height:15.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" filled="f" stroked="f">
                <v:textbox inset="0,0,0,0">
                  <w:txbxContent>
                    <w:p w14:paraId="5004CEAD" w14:textId="521109F4" w:rsidR="00387F05" w:rsidRPr="00F601DE" w:rsidRDefault="00B23632" w:rsidP="00387F05">
                      <w:pPr>
                        <w:spacing w:after="0"/>
                        <w:jc w:val="center"/>
                        <w:rPr>
                          <w:color w:val="FFFFFF"/>
                        </w:rPr>
                      </w:pPr>
                      <w:r>
                        <w:rPr>
                          <w:b/>
                          <w:color w:val="FFFFFF"/>
                        </w:rPr>
                        <w:t>TC</w:t>
                      </w:r>
                    </w:p>
                  </w:txbxContent>
                </v:textbox>
              </v:shape>
            </w:pict>
          </mc:Fallback>
        </mc:AlternateContent>
      </w:r>
      <w:r w:rsidR="008D466F">
        <w:rPr>
          <w:noProof/>
        </w:rPr>
        <mc:AlternateContent>
          <mc:Choice Requires="wps">
            <w:drawing>
              <wp:anchor distT="0" distB="0" distL="114300" distR="114300" simplePos="0" relativeHeight="251659776" behindDoc="0" locked="0" layoutInCell="1" allowOverlap="1" wp14:anchorId="13E3E4FF" wp14:editId="581EC571">
                <wp:simplePos x="0" y="0"/>
                <wp:positionH relativeFrom="column">
                  <wp:posOffset>6035040</wp:posOffset>
                </wp:positionH>
                <wp:positionV relativeFrom="paragraph">
                  <wp:posOffset>2054363</wp:posOffset>
                </wp:positionV>
                <wp:extent cx="428625" cy="187932"/>
                <wp:effectExtent l="0" t="0" r="9525" b="3175"/>
                <wp:wrapNone/>
                <wp:docPr id="5"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1879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F83228" w14:textId="4137CDF4" w:rsidR="00AF7420" w:rsidRPr="00F601DE" w:rsidRDefault="00FE1E7E" w:rsidP="00264AB7">
                            <w:pPr>
                              <w:spacing w:after="0"/>
                              <w:jc w:val="center"/>
                              <w:rPr>
                                <w:color w:val="FFFFFF"/>
                              </w:rPr>
                            </w:pPr>
                            <w:r>
                              <w:rPr>
                                <w:b/>
                                <w:color w:val="FFFFFF"/>
                              </w:rPr>
                              <w:t>PB</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3E3E4FF" id="_x0000_s1054" type="#_x0000_t202" style="position:absolute;margin-left:475.2pt;margin-top:161.75pt;width:33.75pt;height:14.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" filled="f" stroked="f">
                <v:textbox inset="0,0,0,0">
                  <w:txbxContent>
                    <w:p w14:paraId="15F83228" w14:textId="4137CDF4" w:rsidR="00AF7420" w:rsidRPr="00F601DE" w:rsidRDefault="00FE1E7E" w:rsidP="00264AB7">
                      <w:pPr>
                        <w:spacing w:after="0"/>
                        <w:jc w:val="center"/>
                        <w:rPr>
                          <w:color w:val="FFFFFF"/>
                        </w:rPr>
                      </w:pPr>
                      <w:r>
                        <w:rPr>
                          <w:b/>
                          <w:color w:val="FFFFFF"/>
                        </w:rPr>
                        <w:t>PB</w:t>
                      </w:r>
                    </w:p>
                  </w:txbxContent>
                </v:textbox>
              </v:shape>
            </w:pict>
          </mc:Fallback>
        </mc:AlternateContent>
      </w:r>
      <w:r w:rsidR="009E4A78">
        <w:rPr>
          <w:noProof/>
        </w:rPr>
        <mc:AlternateContent>
          <mc:Choice Requires="wps">
            <w:drawing>
              <wp:anchor distT="0" distB="0" distL="114300" distR="114300" simplePos="0" relativeHeight="251661824" behindDoc="0" locked="0" layoutInCell="1" allowOverlap="1" wp14:anchorId="28D4CC47" wp14:editId="3291B1B8">
                <wp:simplePos x="0" y="0"/>
                <wp:positionH relativeFrom="column">
                  <wp:posOffset>6470023</wp:posOffset>
                </wp:positionH>
                <wp:positionV relativeFrom="paragraph">
                  <wp:posOffset>2035437</wp:posOffset>
                </wp:positionV>
                <wp:extent cx="427355" cy="215584"/>
                <wp:effectExtent l="0" t="0" r="10795" b="13335"/>
                <wp:wrapNone/>
                <wp:docPr id="6"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55" cy="2155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F6A149" w14:textId="0B6844EC" w:rsidR="00AF7420" w:rsidRPr="00F601DE" w:rsidRDefault="00FE1E7E" w:rsidP="00264AB7">
                            <w:pPr>
                              <w:spacing w:after="0"/>
                              <w:jc w:val="center"/>
                              <w:rPr>
                                <w:color w:val="FFFFFF"/>
                              </w:rPr>
                            </w:pPr>
                            <w:r>
                              <w:rPr>
                                <w:b/>
                                <w:color w:val="FFFFFF"/>
                              </w:rPr>
                              <w:t>SN</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8D4CC47" id="Text Box 34" o:spid="_x0000_s1056" type="#_x0000_t202" style="position:absolute;margin-left:509.45pt;margin-top:160.25pt;width:33.65pt;height:17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" filled="f" stroked="f">
                <v:textbox inset="0,0,0,0">
                  <w:txbxContent>
                    <w:p w14:paraId="56F6A149" w14:textId="0B6844EC" w:rsidR="00AF7420" w:rsidRPr="00F601DE" w:rsidRDefault="00FE1E7E" w:rsidP="00264AB7">
                      <w:pPr>
                        <w:spacing w:after="0"/>
                        <w:jc w:val="center"/>
                        <w:rPr>
                          <w:color w:val="FFFFFF"/>
                        </w:rPr>
                      </w:pPr>
                      <w:r>
                        <w:rPr>
                          <w:b/>
                          <w:color w:val="FFFFFF"/>
                        </w:rPr>
                        <w:t>SN</w:t>
                      </w:r>
                    </w:p>
                  </w:txbxContent>
                </v:textbox>
              </v:shape>
            </w:pict>
          </mc:Fallback>
        </mc:AlternateContent>
      </w:r>
      <w:r w:rsidR="00D945BE" w:rsidRPr="00F525F5">
        <w:tab/>
      </w:r>
    </w:p>
    <w:sectPr w:rsidR="000C6D39" w:rsidRPr="00F525F5" w:rsidSect="00DA7A1E">
      <w:headerReference w:type="even" r:id="rId10"/>
      <w:headerReference w:type="default" r:id="rId11"/>
      <w:footerReference w:type="even" r:id="rId12"/>
      <w:footerReference w:type="default" r:id="rId13"/>
      <w:headerReference w:type="first" r:id="rId14"/>
      <w:footerReference w:type="first" r:id="rId15"/>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6E182" w14:textId="77777777" w:rsidR="00F31D17" w:rsidRDefault="00F31D17" w:rsidP="00DA7A1E">
      <w:pPr>
        <w:spacing w:after="0" w:line="240" w:lineRule="auto"/>
      </w:pPr>
      <w:r>
        <w:separator/>
      </w:r>
    </w:p>
  </w:endnote>
  <w:endnote w:type="continuationSeparator" w:id="0">
    <w:p w14:paraId="4D7EC9BB" w14:textId="77777777" w:rsidR="00F31D17" w:rsidRDefault="00F31D17" w:rsidP="00DA7A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ernhard Modern Std Roman">
    <w:altName w:val="Cambria"/>
    <w:panose1 w:val="0207060307050A020302"/>
    <w:charset w:val="00"/>
    <w:family w:val="roman"/>
    <w:notTrueType/>
    <w:pitch w:val="variable"/>
    <w:sig w:usb0="800000AF" w:usb1="4000204A" w:usb2="00000000" w:usb3="00000000" w:csb0="00000001" w:csb1="00000000"/>
  </w:font>
  <w:font w:name="Sweet Sans">
    <w:altName w:val="Mangal"/>
    <w:panose1 w:val="00000000000000000000"/>
    <w:charset w:val="00"/>
    <w:family w:val="modern"/>
    <w:notTrueType/>
    <w:pitch w:val="variable"/>
    <w:sig w:usb0="A000803F" w:usb1="5000207B"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742FD" w14:textId="77777777" w:rsidR="00FE1E7E" w:rsidRDefault="00FE1E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DFD01" w14:textId="77777777" w:rsidR="00FE1E7E" w:rsidRDefault="00FE1E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2B38A" w14:textId="77777777" w:rsidR="00FE1E7E" w:rsidRDefault="00FE1E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E798E9" w14:textId="77777777" w:rsidR="00F31D17" w:rsidRDefault="00F31D17" w:rsidP="00DA7A1E">
      <w:pPr>
        <w:spacing w:after="0" w:line="240" w:lineRule="auto"/>
      </w:pPr>
      <w:r>
        <w:separator/>
      </w:r>
    </w:p>
  </w:footnote>
  <w:footnote w:type="continuationSeparator" w:id="0">
    <w:p w14:paraId="4A273826" w14:textId="77777777" w:rsidR="00F31D17" w:rsidRDefault="00F31D17" w:rsidP="00DA7A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B7CF8" w14:textId="052A2D8F" w:rsidR="00AF7420" w:rsidRDefault="00380EC8">
    <w:pPr>
      <w:pStyle w:val="Header"/>
    </w:pPr>
    <w:r>
      <w:rPr>
        <w:noProof/>
      </w:rPr>
      <w:pict w14:anchorId="3E2282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66854969" o:spid="_x0000_s2116" type="#_x0000_t75" style="position:absolute;margin-left:0;margin-top:0;width:11in;height:612pt;z-index:-251657216;mso-position-horizontal:center;mso-position-horizontal-relative:margin;mso-position-vertical:center;mso-position-vertical-relative:margin" o:allowincell="f">
          <v:imagedata r:id="rId1" o:title="WS-7Flavors"/>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96539" w14:textId="4CFE9949" w:rsidR="00AF7420" w:rsidRDefault="00380EC8">
    <w:pPr>
      <w:pStyle w:val="Header"/>
    </w:pPr>
    <w:r>
      <w:rPr>
        <w:noProof/>
      </w:rPr>
      <w:pict w14:anchorId="5E4B6C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66854970" o:spid="_x0000_s2117" type="#_x0000_t75" style="position:absolute;margin-left:0;margin-top:0;width:11in;height:612pt;z-index:-251656192;mso-position-horizontal:center;mso-position-horizontal-relative:margin;mso-position-vertical:center;mso-position-vertical-relative:margin" o:allowincell="f">
          <v:imagedata r:id="rId1" o:title="WS-7Flavors"/>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0748C" w14:textId="7462753A" w:rsidR="00AF7420" w:rsidRDefault="00380EC8">
    <w:pPr>
      <w:pStyle w:val="Header"/>
    </w:pPr>
    <w:r>
      <w:rPr>
        <w:noProof/>
      </w:rPr>
      <w:pict w14:anchorId="003826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66854968" o:spid="_x0000_s2115" type="#_x0000_t75" style="position:absolute;margin-left:0;margin-top:0;width:11in;height:612pt;z-index:-251658240;mso-position-horizontal:center;mso-position-horizontal-relative:margin;mso-position-vertical:center;mso-position-vertical-relative:margin" o:allowincell="f">
          <v:imagedata r:id="rId1" o:title="WS-7Flavors"/>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11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fh0b+dg7+H+7t7uzoP9g49GH73Om6aolmiw+0v+nwAAAP//gTnFcSwAAAA="/>
  </w:docVars>
  <w:rsids>
    <w:rsidRoot w:val="005736DD"/>
    <w:rsid w:val="000033E1"/>
    <w:rsid w:val="00007D57"/>
    <w:rsid w:val="00007DAB"/>
    <w:rsid w:val="0001024D"/>
    <w:rsid w:val="000251FA"/>
    <w:rsid w:val="00030AD7"/>
    <w:rsid w:val="00040692"/>
    <w:rsid w:val="000442A9"/>
    <w:rsid w:val="00071D3F"/>
    <w:rsid w:val="000A0E61"/>
    <w:rsid w:val="000A4C4F"/>
    <w:rsid w:val="000C6D39"/>
    <w:rsid w:val="000D3E36"/>
    <w:rsid w:val="001137EF"/>
    <w:rsid w:val="00125F21"/>
    <w:rsid w:val="00140BBF"/>
    <w:rsid w:val="00161D30"/>
    <w:rsid w:val="00165E32"/>
    <w:rsid w:val="001735A8"/>
    <w:rsid w:val="0018224C"/>
    <w:rsid w:val="00182309"/>
    <w:rsid w:val="0019502C"/>
    <w:rsid w:val="001E23A8"/>
    <w:rsid w:val="001F09D9"/>
    <w:rsid w:val="00221568"/>
    <w:rsid w:val="00251A9D"/>
    <w:rsid w:val="002570E5"/>
    <w:rsid w:val="00264AB7"/>
    <w:rsid w:val="002A219C"/>
    <w:rsid w:val="002E654A"/>
    <w:rsid w:val="002E770F"/>
    <w:rsid w:val="0031158B"/>
    <w:rsid w:val="00311662"/>
    <w:rsid w:val="00351052"/>
    <w:rsid w:val="00380EC8"/>
    <w:rsid w:val="003853CD"/>
    <w:rsid w:val="00387DCE"/>
    <w:rsid w:val="00387F05"/>
    <w:rsid w:val="003A282E"/>
    <w:rsid w:val="003A305A"/>
    <w:rsid w:val="003B68CF"/>
    <w:rsid w:val="003B7A11"/>
    <w:rsid w:val="003D096F"/>
    <w:rsid w:val="003E74E6"/>
    <w:rsid w:val="00407048"/>
    <w:rsid w:val="00411FDF"/>
    <w:rsid w:val="00422FC1"/>
    <w:rsid w:val="004673A2"/>
    <w:rsid w:val="00471B74"/>
    <w:rsid w:val="004B47E1"/>
    <w:rsid w:val="004D1232"/>
    <w:rsid w:val="0052088C"/>
    <w:rsid w:val="00526CB6"/>
    <w:rsid w:val="005617E7"/>
    <w:rsid w:val="00561E70"/>
    <w:rsid w:val="005736DD"/>
    <w:rsid w:val="00581E6B"/>
    <w:rsid w:val="0058245B"/>
    <w:rsid w:val="005C21B7"/>
    <w:rsid w:val="005C72F7"/>
    <w:rsid w:val="005E1B39"/>
    <w:rsid w:val="00601DE2"/>
    <w:rsid w:val="006122CD"/>
    <w:rsid w:val="0062078B"/>
    <w:rsid w:val="006435A5"/>
    <w:rsid w:val="00666CDE"/>
    <w:rsid w:val="006C1944"/>
    <w:rsid w:val="006E3535"/>
    <w:rsid w:val="007119C5"/>
    <w:rsid w:val="00720281"/>
    <w:rsid w:val="00756100"/>
    <w:rsid w:val="00775962"/>
    <w:rsid w:val="0079552C"/>
    <w:rsid w:val="007E6084"/>
    <w:rsid w:val="008565F1"/>
    <w:rsid w:val="00857486"/>
    <w:rsid w:val="008A24A4"/>
    <w:rsid w:val="008D466F"/>
    <w:rsid w:val="008D47A3"/>
    <w:rsid w:val="008D541E"/>
    <w:rsid w:val="00902CCE"/>
    <w:rsid w:val="00931CFF"/>
    <w:rsid w:val="00937595"/>
    <w:rsid w:val="00956B3E"/>
    <w:rsid w:val="00956CAA"/>
    <w:rsid w:val="00961098"/>
    <w:rsid w:val="0097266C"/>
    <w:rsid w:val="009B0199"/>
    <w:rsid w:val="009C1409"/>
    <w:rsid w:val="009C2EF1"/>
    <w:rsid w:val="009C63D2"/>
    <w:rsid w:val="009E1A02"/>
    <w:rsid w:val="009E4A78"/>
    <w:rsid w:val="009E6A07"/>
    <w:rsid w:val="009E70AC"/>
    <w:rsid w:val="00A01C06"/>
    <w:rsid w:val="00A0240A"/>
    <w:rsid w:val="00A11D8F"/>
    <w:rsid w:val="00A33818"/>
    <w:rsid w:val="00A46956"/>
    <w:rsid w:val="00A80881"/>
    <w:rsid w:val="00A83EE4"/>
    <w:rsid w:val="00A85647"/>
    <w:rsid w:val="00AA03A3"/>
    <w:rsid w:val="00AB3728"/>
    <w:rsid w:val="00AF7420"/>
    <w:rsid w:val="00B1276A"/>
    <w:rsid w:val="00B1397D"/>
    <w:rsid w:val="00B2303B"/>
    <w:rsid w:val="00B23632"/>
    <w:rsid w:val="00B32AF9"/>
    <w:rsid w:val="00B347A0"/>
    <w:rsid w:val="00B5388C"/>
    <w:rsid w:val="00B70F13"/>
    <w:rsid w:val="00B9235B"/>
    <w:rsid w:val="00BA6BEE"/>
    <w:rsid w:val="00BD011B"/>
    <w:rsid w:val="00C11900"/>
    <w:rsid w:val="00C24908"/>
    <w:rsid w:val="00C26D24"/>
    <w:rsid w:val="00C47689"/>
    <w:rsid w:val="00C57E86"/>
    <w:rsid w:val="00C845CA"/>
    <w:rsid w:val="00CC7DB6"/>
    <w:rsid w:val="00CD2F84"/>
    <w:rsid w:val="00CF108C"/>
    <w:rsid w:val="00CF1D14"/>
    <w:rsid w:val="00CF505E"/>
    <w:rsid w:val="00D14905"/>
    <w:rsid w:val="00D22E9D"/>
    <w:rsid w:val="00D46830"/>
    <w:rsid w:val="00D54AD8"/>
    <w:rsid w:val="00D862F5"/>
    <w:rsid w:val="00D945BE"/>
    <w:rsid w:val="00DA771C"/>
    <w:rsid w:val="00DA7A1E"/>
    <w:rsid w:val="00DC1580"/>
    <w:rsid w:val="00DE20BF"/>
    <w:rsid w:val="00E04042"/>
    <w:rsid w:val="00E33103"/>
    <w:rsid w:val="00E51F8A"/>
    <w:rsid w:val="00EB0B97"/>
    <w:rsid w:val="00EB2804"/>
    <w:rsid w:val="00EE7A6A"/>
    <w:rsid w:val="00F01924"/>
    <w:rsid w:val="00F31D17"/>
    <w:rsid w:val="00F43958"/>
    <w:rsid w:val="00F52351"/>
    <w:rsid w:val="00F525F5"/>
    <w:rsid w:val="00F601DE"/>
    <w:rsid w:val="00F639E4"/>
    <w:rsid w:val="00FD1157"/>
    <w:rsid w:val="00FE19E9"/>
    <w:rsid w:val="00FE1E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18"/>
    <o:shapelayout v:ext="edit">
      <o:idmap v:ext="edit" data="1"/>
    </o:shapelayout>
  </w:shapeDefaults>
  <w:decimalSymbol w:val="."/>
  <w:listSeparator w:val=","/>
  <w14:docId w14:val="4EC0840B"/>
  <w15:docId w15:val="{26F4D444-7495-4807-A214-28A8F2490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6D39"/>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DA7A1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A7A1E"/>
  </w:style>
  <w:style w:type="paragraph" w:styleId="Footer">
    <w:name w:val="footer"/>
    <w:basedOn w:val="Normal"/>
    <w:link w:val="FooterChar"/>
    <w:uiPriority w:val="99"/>
    <w:unhideWhenUsed/>
    <w:rsid w:val="00DA7A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7A1E"/>
  </w:style>
  <w:style w:type="paragraph" w:styleId="BalloonText">
    <w:name w:val="Balloon Text"/>
    <w:basedOn w:val="Normal"/>
    <w:link w:val="BalloonTextChar"/>
    <w:uiPriority w:val="99"/>
    <w:semiHidden/>
    <w:unhideWhenUsed/>
    <w:rsid w:val="00B347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47A0"/>
    <w:rPr>
      <w:rFonts w:ascii="Tahoma" w:hAnsi="Tahoma" w:cs="Tahoma"/>
      <w:sz w:val="16"/>
      <w:szCs w:val="16"/>
    </w:rPr>
  </w:style>
  <w:style w:type="character" w:styleId="PlaceholderText">
    <w:name w:val="Placeholder Text"/>
    <w:basedOn w:val="DefaultParagraphFont"/>
    <w:uiPriority w:val="99"/>
    <w:semiHidden/>
    <w:rsid w:val="005C72F7"/>
    <w:rPr>
      <w:color w:val="808080"/>
    </w:rPr>
  </w:style>
  <w:style w:type="paragraph" w:customStyle="1" w:styleId="BasicParagraph">
    <w:name w:val="[Basic Paragraph]"/>
    <w:basedOn w:val="Normal"/>
    <w:uiPriority w:val="99"/>
    <w:rsid w:val="0018224C"/>
    <w:pPr>
      <w:autoSpaceDE w:val="0"/>
      <w:autoSpaceDN w:val="0"/>
      <w:adjustRightInd w:val="0"/>
      <w:spacing w:after="0" w:line="288" w:lineRule="auto"/>
      <w:textAlignment w:val="center"/>
    </w:pPr>
    <w:rPr>
      <w:rFonts w:ascii="Times New Roman" w:hAnsi="Times New Roman"/>
      <w:color w:val="000000"/>
      <w:sz w:val="24"/>
      <w:szCs w:val="24"/>
    </w:rPr>
  </w:style>
  <w:style w:type="character" w:styleId="Hyperlink">
    <w:name w:val="Hyperlink"/>
    <w:basedOn w:val="DefaultParagraphFont"/>
    <w:uiPriority w:val="99"/>
    <w:unhideWhenUsed/>
    <w:rsid w:val="005E1B3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mcfundraising.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mcfundraising.com/"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ustomFlierSchema xmlns:xsi="http://www.w3.org/2001/XMLSchema-instance" xmlns:xsd="http://www.w3.org/2001/XMLSchema">
  <CompanyName>Company Name – Contact Name</CompanyName>
  <CompanyStreet1>211 S. Broadway</CompanyStreet1>
  <CompanyStreet2>PO Box 69</CompanyStreet2>
  <CompanyCity>West Bend</CompanyCity>
  <CompanyState>IA</CompanyState>
  <CompanyZipCode>  50597</CompanyZipCode>
  <CompanyWebSite>Company Website</CompanyWebSite>
  <CompanyEmail>Company Email/Address</CompanyEmail>
  <CompanyPhone>Company Phone/Cell Phone</CompanyPhone>
  <GroupName>Checks Payable To</GroupName>
  <FundraiserStartOn>2007-02-12T00:00:00</FundraiserStartOn>
  <ReturnOrderOn>04/14/2008</ReturnOrderOn>
  <DeliveryOn>04/28/2008</DeliveryOn>
  <ContactName>Robbin Richardson</ContactName>
  <ContactPhoneNumber>641.753.4518</ContactPhoneNumber>
  <MakeChecksTo>Contact Name</MakeChecksTo>
  <GoalInformation/>
  <Product1LongName>Product 1 Name</Product1LongName>
  <Product1ShortName>XX</Product1ShortName>
  <Product1Price>$</Product1Price>
  <Product2LongName>Product 2 Name</Product2LongName>
  <Product2ShortName>XX</Product2ShortName>
  <Product2Price>$</Product2Price>
  <Product3LongName>Product 3 Name</Product3LongName>
  <Product3ShortName>XX</Product3ShortName>
  <Product3Price>$</Product3Price>
  <Product4LongName>Product 4 Name</Product4LongName>
  <Product4ShortName>XX</Product4ShortName>
  <Product4Price>$</Product4Price>
  <Product5LongName>Product 5 Name </Product5LongName>
  <Product5ShortName>XX</Product5ShortName>
  <Product5Price>$</Product5Price>
  <Product6LongName>Product 6 Name</Product6LongName>
  <Product6ShortName>XX</Product6ShortName>
  <Product6Price>$</Product6Price>
  <Product7LongName>Product 7 Name</Product7LongName>
  <Product7ShortName>XX</Product7ShortName>
  <Product7Price>$</Product7Price>
  <Product8LongName>Product 8 Name</Product8LongName>
  <Product8ShortName>XX</Product8ShortName>
  <Product8Price>$</Product8Price>
  <Product9LongName>Product 9 Name</Product9LongName>
  <Product9ShortName>XX</Product9ShortName>
  <Product9Price>$</Product9Price>
  <Product10LongName/>
  <Product10ShortName/>
  <Product10Price>0</Product10Price>
</CustomFlierSchem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BFBD1E-AF1A-437F-B37B-5DB49C239F75}">
  <ds:schemaRefs>
    <ds:schemaRef ds:uri="http://www.w3.org/2001/XMLSchema"/>
  </ds:schemaRefs>
</ds:datastoreItem>
</file>

<file path=customXml/itemProps2.xml><?xml version="1.0" encoding="utf-8"?>
<ds:datastoreItem xmlns:ds="http://schemas.openxmlformats.org/officeDocument/2006/customXml" ds:itemID="{598E22E0-A2BF-4089-B535-4403084BFB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6</Words>
  <Characters>4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Country Maid Inc</Company>
  <LinksUpToDate>false</LinksUpToDate>
  <CharactersWithSpaces>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rdan Knapp</dc:creator>
  <cp:lastModifiedBy>Katelyn Helgevold</cp:lastModifiedBy>
  <cp:revision>18</cp:revision>
  <cp:lastPrinted>2008-06-09T18:34:00Z</cp:lastPrinted>
  <dcterms:created xsi:type="dcterms:W3CDTF">2021-06-16T18:27:00Z</dcterms:created>
  <dcterms:modified xsi:type="dcterms:W3CDTF">2021-07-30T13:38:00Z</dcterms:modified>
</cp:coreProperties>
</file>